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F7495" w14:textId="77777777" w:rsidR="00C027A6" w:rsidRPr="0029145B" w:rsidRDefault="00BE320E" w:rsidP="00C027A6">
      <w:pPr>
        <w:spacing w:after="0" w:line="240" w:lineRule="atLeast"/>
        <w:jc w:val="center"/>
        <w:rPr>
          <w:rFonts w:ascii="Times New Roman" w:hAnsi="Times New Roman"/>
          <w:b/>
          <w:sz w:val="22"/>
          <w:szCs w:val="22"/>
          <w:lang w:val="en-GB"/>
        </w:rPr>
      </w:pPr>
      <w:bookmarkStart w:id="0" w:name="OLE_LINK6"/>
      <w:bookmarkStart w:id="1" w:name="OLE_LINK7"/>
      <w:r w:rsidRPr="0029145B">
        <w:rPr>
          <w:rFonts w:ascii="Times New Roman" w:hAnsi="Times New Roman"/>
          <w:b/>
          <w:sz w:val="22"/>
          <w:szCs w:val="22"/>
          <w:lang w:val="en-GB"/>
        </w:rPr>
        <w:t xml:space="preserve"> </w:t>
      </w:r>
    </w:p>
    <w:p w14:paraId="2CA86946" w14:textId="77777777" w:rsidR="00BE320E" w:rsidRPr="0029145B" w:rsidRDefault="00BE320E" w:rsidP="00C027A6">
      <w:pPr>
        <w:spacing w:after="0" w:line="240" w:lineRule="atLeast"/>
        <w:jc w:val="center"/>
        <w:rPr>
          <w:rFonts w:ascii="Times New Roman" w:hAnsi="Times New Roman"/>
          <w:b/>
          <w:sz w:val="22"/>
          <w:szCs w:val="22"/>
          <w:lang w:val="en-GB"/>
        </w:rPr>
      </w:pPr>
    </w:p>
    <w:bookmarkEnd w:id="0"/>
    <w:bookmarkEnd w:id="1"/>
    <w:p w14:paraId="2BFD8930" w14:textId="01D5079F" w:rsidR="002719B0" w:rsidRDefault="009214EF" w:rsidP="00B46F5B">
      <w:pPr>
        <w:pBdr>
          <w:top w:val="single" w:sz="4" w:space="1" w:color="auto"/>
          <w:left w:val="single" w:sz="4" w:space="0" w:color="auto"/>
          <w:bottom w:val="single" w:sz="4" w:space="4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>
        <w:rPr>
          <w:rFonts w:ascii="Times New Roman" w:hAnsi="Times New Roman"/>
          <w:b/>
          <w:sz w:val="22"/>
          <w:szCs w:val="22"/>
          <w:lang w:val="en-GB"/>
        </w:rPr>
        <w:t>ANNEX II</w:t>
      </w:r>
    </w:p>
    <w:p w14:paraId="2B7EE905" w14:textId="3A1E8B75" w:rsidR="002719B0" w:rsidRDefault="002719B0" w:rsidP="00B46F5B">
      <w:pPr>
        <w:pBdr>
          <w:top w:val="single" w:sz="4" w:space="1" w:color="auto"/>
          <w:left w:val="single" w:sz="4" w:space="0" w:color="auto"/>
          <w:bottom w:val="single" w:sz="4" w:space="4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 w:rsidRPr="003524FD">
        <w:rPr>
          <w:rFonts w:ascii="Times New Roman" w:hAnsi="Times New Roman"/>
          <w:b/>
          <w:sz w:val="22"/>
          <w:szCs w:val="22"/>
          <w:lang w:val="en-GB"/>
        </w:rPr>
        <w:t>Technical Proposal Submission Form</w:t>
      </w:r>
    </w:p>
    <w:p w14:paraId="40D8E1DE" w14:textId="5A3EFC22" w:rsidR="009523F1" w:rsidRPr="003524FD" w:rsidRDefault="009523F1" w:rsidP="00B46F5B">
      <w:pPr>
        <w:pBdr>
          <w:top w:val="single" w:sz="4" w:space="1" w:color="auto"/>
          <w:left w:val="single" w:sz="4" w:space="0" w:color="auto"/>
          <w:bottom w:val="single" w:sz="4" w:space="4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>
        <w:rPr>
          <w:rFonts w:ascii="Times New Roman" w:hAnsi="Times New Roman"/>
          <w:b/>
          <w:sz w:val="22"/>
          <w:szCs w:val="22"/>
          <w:lang w:val="en-GB"/>
        </w:rPr>
        <w:t xml:space="preserve">SPC </w:t>
      </w:r>
      <w:r w:rsidR="00835D94">
        <w:rPr>
          <w:rFonts w:ascii="Times New Roman" w:hAnsi="Times New Roman"/>
          <w:b/>
          <w:sz w:val="22"/>
          <w:szCs w:val="22"/>
          <w:lang w:val="en-GB"/>
        </w:rPr>
        <w:t xml:space="preserve">HRSD </w:t>
      </w:r>
      <w:r>
        <w:rPr>
          <w:rFonts w:ascii="Times New Roman" w:hAnsi="Times New Roman"/>
          <w:b/>
          <w:sz w:val="22"/>
          <w:szCs w:val="22"/>
          <w:lang w:val="en-GB"/>
        </w:rPr>
        <w:t>Divisional Website Re</w:t>
      </w:r>
      <w:r w:rsidR="00835D94">
        <w:rPr>
          <w:rFonts w:ascii="Times New Roman" w:hAnsi="Times New Roman"/>
          <w:b/>
          <w:sz w:val="22"/>
          <w:szCs w:val="22"/>
          <w:lang w:val="en-GB"/>
        </w:rPr>
        <w:t>vamp</w:t>
      </w:r>
    </w:p>
    <w:p w14:paraId="05D4E07D" w14:textId="2C3475A8" w:rsidR="002719B0" w:rsidRPr="00B46F5B" w:rsidRDefault="002719B0" w:rsidP="00B46F5B">
      <w:pPr>
        <w:pBdr>
          <w:top w:val="single" w:sz="4" w:space="1" w:color="auto"/>
          <w:left w:val="single" w:sz="4" w:space="0" w:color="auto"/>
          <w:bottom w:val="single" w:sz="4" w:space="4" w:color="auto"/>
          <w:right w:val="single" w:sz="4" w:space="2" w:color="auto"/>
        </w:pBdr>
        <w:shd w:val="clear" w:color="auto" w:fill="D9D9D9" w:themeFill="background1" w:themeFillShade="D9"/>
        <w:spacing w:after="0"/>
        <w:rPr>
          <w:rFonts w:ascii="Times New Roman" w:hAnsi="Times New Roman"/>
          <w:b/>
          <w:bCs/>
          <w:color w:val="000000"/>
          <w:sz w:val="6"/>
          <w:szCs w:val="22"/>
          <w:lang w:val="en-GB" w:eastAsia="en-AU"/>
        </w:rPr>
      </w:pPr>
    </w:p>
    <w:p w14:paraId="7B3B659C" w14:textId="77777777" w:rsidR="002719B0" w:rsidRPr="003524FD" w:rsidRDefault="002719B0" w:rsidP="002719B0">
      <w:pPr>
        <w:spacing w:after="0" w:line="276" w:lineRule="auto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30B617A5" w14:textId="77777777" w:rsidR="002719B0" w:rsidRPr="003524FD" w:rsidRDefault="002719B0" w:rsidP="002719B0">
      <w:pPr>
        <w:spacing w:after="0" w:line="276" w:lineRule="auto"/>
        <w:rPr>
          <w:rFonts w:ascii="Times New Roman" w:hAnsi="Times New Roman"/>
          <w:b/>
          <w:color w:val="000000"/>
          <w:sz w:val="22"/>
          <w:szCs w:val="22"/>
        </w:rPr>
      </w:pPr>
      <w:r>
        <w:rPr>
          <w:rFonts w:ascii="Times New Roman" w:hAnsi="Times New Roman"/>
          <w:b/>
          <w:color w:val="000000"/>
          <w:sz w:val="22"/>
          <w:szCs w:val="22"/>
        </w:rPr>
        <w:t xml:space="preserve">PART A – Background </w:t>
      </w:r>
    </w:p>
    <w:p w14:paraId="54B5E616" w14:textId="77777777" w:rsidR="002719B0" w:rsidRPr="003524FD" w:rsidRDefault="002719B0" w:rsidP="002719B0">
      <w:pPr>
        <w:spacing w:after="0" w:line="276" w:lineRule="auto"/>
        <w:jc w:val="both"/>
        <w:rPr>
          <w:rFonts w:ascii="Times New Roman" w:hAnsi="Times New Roman"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6"/>
        <w:gridCol w:w="5574"/>
      </w:tblGrid>
      <w:tr w:rsidR="002719B0" w:rsidRPr="003524FD" w14:paraId="508ACDFC" w14:textId="77777777" w:rsidTr="001A19C8">
        <w:tc>
          <w:tcPr>
            <w:tcW w:w="3497" w:type="dxa"/>
            <w:shd w:val="clear" w:color="auto" w:fill="auto"/>
          </w:tcPr>
          <w:p w14:paraId="6148CF54" w14:textId="77777777" w:rsidR="002719B0" w:rsidRPr="00D71FF0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b/>
                <w:color w:val="000000"/>
                <w:szCs w:val="22"/>
              </w:rPr>
            </w:pPr>
            <w:r w:rsidRPr="00D71FF0">
              <w:rPr>
                <w:rFonts w:ascii="Times New Roman" w:eastAsia="Calibri" w:hAnsi="Times New Roman"/>
                <w:b/>
                <w:color w:val="000000"/>
                <w:szCs w:val="22"/>
              </w:rPr>
              <w:t>CRITERIA</w:t>
            </w:r>
          </w:p>
        </w:tc>
        <w:tc>
          <w:tcPr>
            <w:tcW w:w="5690" w:type="dxa"/>
            <w:shd w:val="clear" w:color="auto" w:fill="auto"/>
          </w:tcPr>
          <w:p w14:paraId="4146B497" w14:textId="77777777" w:rsidR="002719B0" w:rsidRPr="00D71FF0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b/>
                <w:color w:val="000000"/>
                <w:sz w:val="22"/>
                <w:szCs w:val="22"/>
              </w:rPr>
            </w:pPr>
            <w:r w:rsidRPr="00D71FF0">
              <w:rPr>
                <w:rFonts w:ascii="Times New Roman" w:eastAsia="Calibri" w:hAnsi="Times New Roman"/>
                <w:b/>
                <w:color w:val="000000"/>
                <w:sz w:val="22"/>
                <w:szCs w:val="22"/>
              </w:rPr>
              <w:t>RESPONSE BY BIDDER</w:t>
            </w:r>
          </w:p>
        </w:tc>
      </w:tr>
      <w:tr w:rsidR="002719B0" w:rsidRPr="003524FD" w14:paraId="6C1AC802" w14:textId="77777777" w:rsidTr="001A19C8">
        <w:tc>
          <w:tcPr>
            <w:tcW w:w="3497" w:type="dxa"/>
            <w:shd w:val="clear" w:color="auto" w:fill="auto"/>
          </w:tcPr>
          <w:p w14:paraId="780D212C" w14:textId="77777777" w:rsidR="002719B0" w:rsidRPr="00A6516C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5690" w:type="dxa"/>
            <w:shd w:val="clear" w:color="auto" w:fill="auto"/>
          </w:tcPr>
          <w:p w14:paraId="2ABE9304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  <w:tr w:rsidR="002719B0" w:rsidRPr="003524FD" w14:paraId="38586555" w14:textId="77777777" w:rsidTr="001A19C8">
        <w:tc>
          <w:tcPr>
            <w:tcW w:w="3497" w:type="dxa"/>
            <w:shd w:val="clear" w:color="auto" w:fill="auto"/>
          </w:tcPr>
          <w:p w14:paraId="5A77E079" w14:textId="77777777" w:rsidR="002719B0" w:rsidRPr="00A6516C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Physical Address:</w:t>
            </w:r>
          </w:p>
        </w:tc>
        <w:tc>
          <w:tcPr>
            <w:tcW w:w="5690" w:type="dxa"/>
            <w:shd w:val="clear" w:color="auto" w:fill="auto"/>
          </w:tcPr>
          <w:p w14:paraId="43EB6397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  <w:tr w:rsidR="002719B0" w:rsidRPr="003524FD" w14:paraId="7640D29E" w14:textId="77777777" w:rsidTr="001A19C8">
        <w:tc>
          <w:tcPr>
            <w:tcW w:w="3497" w:type="dxa"/>
            <w:shd w:val="clear" w:color="auto" w:fill="auto"/>
          </w:tcPr>
          <w:p w14:paraId="323440AD" w14:textId="77777777" w:rsidR="002719B0" w:rsidRPr="00A6516C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Postal Address:</w:t>
            </w:r>
          </w:p>
        </w:tc>
        <w:tc>
          <w:tcPr>
            <w:tcW w:w="5690" w:type="dxa"/>
            <w:shd w:val="clear" w:color="auto" w:fill="auto"/>
          </w:tcPr>
          <w:p w14:paraId="19A1FBAD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  <w:tr w:rsidR="002719B0" w:rsidRPr="003524FD" w14:paraId="1DF6A8E3" w14:textId="77777777" w:rsidTr="001A19C8">
        <w:tc>
          <w:tcPr>
            <w:tcW w:w="3497" w:type="dxa"/>
            <w:shd w:val="clear" w:color="auto" w:fill="auto"/>
          </w:tcPr>
          <w:p w14:paraId="2FDCEF23" w14:textId="77777777" w:rsidR="002719B0" w:rsidRPr="00A6516C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Telephone Contact:</w:t>
            </w:r>
          </w:p>
        </w:tc>
        <w:tc>
          <w:tcPr>
            <w:tcW w:w="5690" w:type="dxa"/>
            <w:shd w:val="clear" w:color="auto" w:fill="auto"/>
          </w:tcPr>
          <w:p w14:paraId="49CECF61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  <w:tr w:rsidR="002719B0" w:rsidRPr="003524FD" w14:paraId="6F8C6CE2" w14:textId="77777777" w:rsidTr="001A19C8">
        <w:tc>
          <w:tcPr>
            <w:tcW w:w="3497" w:type="dxa"/>
            <w:shd w:val="clear" w:color="auto" w:fill="auto"/>
          </w:tcPr>
          <w:p w14:paraId="1AB9CE7B" w14:textId="77777777" w:rsidR="002719B0" w:rsidRPr="00A6516C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5690" w:type="dxa"/>
            <w:shd w:val="clear" w:color="auto" w:fill="auto"/>
          </w:tcPr>
          <w:p w14:paraId="6532F922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  <w:tr w:rsidR="002719B0" w:rsidRPr="003524FD" w14:paraId="089A16CA" w14:textId="77777777" w:rsidTr="001A19C8">
        <w:tc>
          <w:tcPr>
            <w:tcW w:w="3497" w:type="dxa"/>
            <w:shd w:val="clear" w:color="auto" w:fill="auto"/>
          </w:tcPr>
          <w:p w14:paraId="793A0AA4" w14:textId="77777777" w:rsidR="002719B0" w:rsidRPr="00A6516C" w:rsidRDefault="002719B0" w:rsidP="001A19C8">
            <w:pPr>
              <w:spacing w:after="120" w:line="276" w:lineRule="auto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  <w:r w:rsidRPr="00A6516C">
              <w:rPr>
                <w:rFonts w:ascii="Times New Roman" w:eastAsia="Calibri" w:hAnsi="Times New Roman"/>
                <w:color w:val="000000"/>
                <w:sz w:val="22"/>
                <w:szCs w:val="22"/>
              </w:rPr>
              <w:t>Two contacts of referees /references. Attach additional details as applicable.</w:t>
            </w:r>
          </w:p>
        </w:tc>
        <w:tc>
          <w:tcPr>
            <w:tcW w:w="5690" w:type="dxa"/>
            <w:shd w:val="clear" w:color="auto" w:fill="auto"/>
          </w:tcPr>
          <w:p w14:paraId="42B72F30" w14:textId="77777777" w:rsidR="002719B0" w:rsidRPr="003524FD" w:rsidRDefault="002719B0" w:rsidP="001A19C8">
            <w:pPr>
              <w:spacing w:after="120" w:line="276" w:lineRule="auto"/>
              <w:jc w:val="both"/>
              <w:rPr>
                <w:rFonts w:ascii="Times New Roman" w:eastAsia="Calibri" w:hAnsi="Times New Roman"/>
                <w:color w:val="000000"/>
                <w:sz w:val="22"/>
                <w:szCs w:val="22"/>
              </w:rPr>
            </w:pPr>
          </w:p>
        </w:tc>
      </w:tr>
    </w:tbl>
    <w:p w14:paraId="1A68E866" w14:textId="77777777" w:rsidR="002719B0" w:rsidRPr="003524FD" w:rsidRDefault="002719B0" w:rsidP="002719B0">
      <w:pPr>
        <w:spacing w:after="0" w:line="276" w:lineRule="auto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45A8608E" w14:textId="77777777" w:rsidR="002719B0" w:rsidRPr="003524FD" w:rsidRDefault="002719B0" w:rsidP="002719B0">
      <w:pPr>
        <w:spacing w:after="0"/>
        <w:rPr>
          <w:rFonts w:ascii="Times New Roman" w:hAnsi="Times New Roman"/>
          <w:color w:val="000000"/>
          <w:sz w:val="22"/>
          <w:szCs w:val="22"/>
        </w:rPr>
      </w:pPr>
    </w:p>
    <w:p w14:paraId="678CF6B5" w14:textId="77777777" w:rsidR="002719B0" w:rsidRPr="00D71FF0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</w:rPr>
      </w:pPr>
      <w:r w:rsidRPr="00D71FF0">
        <w:rPr>
          <w:rFonts w:ascii="Times New Roman" w:hAnsi="Times New Roman"/>
          <w:b/>
          <w:color w:val="000000"/>
          <w:sz w:val="22"/>
          <w:szCs w:val="22"/>
        </w:rPr>
        <w:t>PART B –</w:t>
      </w:r>
      <w:r>
        <w:rPr>
          <w:rFonts w:ascii="Times New Roman" w:hAnsi="Times New Roman"/>
          <w:b/>
          <w:color w:val="000000"/>
          <w:sz w:val="22"/>
          <w:szCs w:val="22"/>
        </w:rPr>
        <w:t xml:space="preserve"> Qualifications</w:t>
      </w:r>
    </w:p>
    <w:p w14:paraId="25E176C4" w14:textId="77777777" w:rsidR="002719B0" w:rsidRPr="003524FD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6237"/>
      </w:tblGrid>
      <w:tr w:rsidR="002719B0" w:rsidRPr="003524FD" w14:paraId="4E4D05EB" w14:textId="77777777" w:rsidTr="001A19C8">
        <w:tc>
          <w:tcPr>
            <w:tcW w:w="2972" w:type="dxa"/>
            <w:shd w:val="clear" w:color="auto" w:fill="D9D9D9"/>
          </w:tcPr>
          <w:p w14:paraId="5595FE17" w14:textId="77777777" w:rsidR="002719B0" w:rsidRPr="00D71FF0" w:rsidRDefault="002719B0" w:rsidP="001A19C8">
            <w:pPr>
              <w:spacing w:before="120" w:after="120"/>
              <w:jc w:val="both"/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</w:pPr>
            <w:r w:rsidRPr="00D71FF0"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  <w:t>CRITERIA</w:t>
            </w:r>
          </w:p>
        </w:tc>
        <w:tc>
          <w:tcPr>
            <w:tcW w:w="6237" w:type="dxa"/>
            <w:shd w:val="clear" w:color="auto" w:fill="D9D9D9"/>
          </w:tcPr>
          <w:p w14:paraId="76419DBB" w14:textId="77777777" w:rsidR="002719B0" w:rsidRPr="00D71FF0" w:rsidRDefault="002719B0" w:rsidP="001A19C8">
            <w:pPr>
              <w:spacing w:before="120" w:after="120"/>
              <w:jc w:val="center"/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</w:pPr>
            <w:r w:rsidRPr="00D71FF0">
              <w:rPr>
                <w:rFonts w:ascii="Times New Roman" w:eastAsia="Calibri" w:hAnsi="Times New Roman"/>
                <w:b/>
                <w:bCs/>
                <w:color w:val="000000"/>
                <w:sz w:val="22"/>
                <w:szCs w:val="22"/>
              </w:rPr>
              <w:t>R</w:t>
            </w:r>
            <w:r>
              <w:rPr>
                <w:rFonts w:ascii="Times New Roman" w:eastAsia="Calibri" w:hAnsi="Times New Roman"/>
                <w:b/>
                <w:bCs/>
                <w:color w:val="000000"/>
                <w:sz w:val="22"/>
                <w:szCs w:val="22"/>
              </w:rPr>
              <w:t xml:space="preserve">ESPONSE BY BIDDER </w:t>
            </w:r>
            <w:r w:rsidRPr="00D71FF0">
              <w:rPr>
                <w:rFonts w:ascii="Times New Roman" w:eastAsia="Calibri" w:hAnsi="Times New Roman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</w:tr>
      <w:tr w:rsidR="002719B0" w:rsidRPr="003524FD" w14:paraId="19B0567F" w14:textId="77777777" w:rsidTr="001A19C8">
        <w:tc>
          <w:tcPr>
            <w:tcW w:w="2972" w:type="dxa"/>
            <w:shd w:val="clear" w:color="auto" w:fill="auto"/>
          </w:tcPr>
          <w:p w14:paraId="7BE8F34A" w14:textId="4B9B9AF4" w:rsidR="002719B0" w:rsidRPr="00BF5B6A" w:rsidRDefault="009523F1" w:rsidP="009523F1">
            <w:pPr>
              <w:jc w:val="both"/>
              <w:rPr>
                <w:rFonts w:ascii="Times New Roman" w:hAnsi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/>
                <w:sz w:val="22"/>
                <w:szCs w:val="22"/>
                <w:lang w:val="en-GB"/>
              </w:rPr>
              <w:t>Qualifications or certification in proposed software</w:t>
            </w:r>
            <w:r w:rsidR="002719B0" w:rsidRPr="00BF5B6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237" w:type="dxa"/>
          </w:tcPr>
          <w:p w14:paraId="32CA65CE" w14:textId="77777777" w:rsidR="002719B0" w:rsidRPr="003524FD" w:rsidRDefault="002719B0" w:rsidP="001A19C8">
            <w:pPr>
              <w:keepNext/>
              <w:keepLines/>
              <w:tabs>
                <w:tab w:val="left" w:pos="400"/>
                <w:tab w:val="center" w:pos="601"/>
              </w:tabs>
              <w:spacing w:before="120" w:after="120"/>
              <w:outlineLvl w:val="5"/>
              <w:rPr>
                <w:rFonts w:ascii="Times New Roman" w:hAnsi="Times New Roman"/>
                <w:snapToGrid w:val="0"/>
                <w:sz w:val="22"/>
                <w:szCs w:val="22"/>
                <w:lang w:val="en-GB"/>
              </w:rPr>
            </w:pPr>
          </w:p>
        </w:tc>
      </w:tr>
    </w:tbl>
    <w:p w14:paraId="61D84F48" w14:textId="77777777" w:rsidR="002719B0" w:rsidRPr="003524FD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p w14:paraId="426665FB" w14:textId="77777777" w:rsidR="002719B0" w:rsidRPr="003524FD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p w14:paraId="6D632C71" w14:textId="77777777" w:rsidR="002719B0" w:rsidRPr="00D71FF0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</w:rPr>
      </w:pPr>
      <w:r w:rsidRPr="00D71FF0">
        <w:rPr>
          <w:rFonts w:ascii="Times New Roman" w:hAnsi="Times New Roman"/>
          <w:b/>
          <w:color w:val="000000"/>
          <w:sz w:val="22"/>
          <w:szCs w:val="22"/>
        </w:rPr>
        <w:t xml:space="preserve">PART </w:t>
      </w:r>
      <w:r>
        <w:rPr>
          <w:rFonts w:ascii="Times New Roman" w:hAnsi="Times New Roman"/>
          <w:b/>
          <w:color w:val="000000"/>
          <w:sz w:val="22"/>
          <w:szCs w:val="22"/>
        </w:rPr>
        <w:t>C</w:t>
      </w:r>
      <w:r w:rsidRPr="00D71FF0">
        <w:rPr>
          <w:rFonts w:ascii="Times New Roman" w:hAnsi="Times New Roman"/>
          <w:b/>
          <w:color w:val="000000"/>
          <w:sz w:val="22"/>
          <w:szCs w:val="22"/>
        </w:rPr>
        <w:t xml:space="preserve"> –</w:t>
      </w:r>
      <w:r>
        <w:rPr>
          <w:rFonts w:ascii="Times New Roman" w:hAnsi="Times New Roman"/>
          <w:b/>
          <w:color w:val="000000"/>
          <w:sz w:val="22"/>
          <w:szCs w:val="22"/>
        </w:rPr>
        <w:t xml:space="preserve"> Knowledge / Experience</w:t>
      </w:r>
    </w:p>
    <w:p w14:paraId="10ACD839" w14:textId="77777777" w:rsidR="002719B0" w:rsidRPr="003524FD" w:rsidRDefault="002719B0" w:rsidP="002719B0">
      <w:pPr>
        <w:spacing w:after="0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6237"/>
      </w:tblGrid>
      <w:tr w:rsidR="002719B0" w:rsidRPr="00CB7E4E" w14:paraId="5C7A7242" w14:textId="77777777" w:rsidTr="001A19C8">
        <w:tc>
          <w:tcPr>
            <w:tcW w:w="2972" w:type="dxa"/>
            <w:shd w:val="clear" w:color="auto" w:fill="D9D9D9"/>
          </w:tcPr>
          <w:p w14:paraId="51EFCF35" w14:textId="77777777" w:rsidR="002719B0" w:rsidRPr="00CB7E4E" w:rsidRDefault="002719B0" w:rsidP="001A19C8">
            <w:pPr>
              <w:spacing w:before="120" w:after="120"/>
              <w:jc w:val="both"/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</w:pPr>
            <w:r w:rsidRPr="00CB7E4E"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  <w:t>CRITERIA</w:t>
            </w:r>
          </w:p>
        </w:tc>
        <w:tc>
          <w:tcPr>
            <w:tcW w:w="6237" w:type="dxa"/>
            <w:shd w:val="clear" w:color="auto" w:fill="D9D9D9"/>
          </w:tcPr>
          <w:p w14:paraId="77ED0F8C" w14:textId="77777777" w:rsidR="002719B0" w:rsidRPr="00CB7E4E" w:rsidRDefault="002719B0" w:rsidP="001A19C8">
            <w:pPr>
              <w:spacing w:before="120" w:after="120"/>
              <w:jc w:val="center"/>
              <w:rPr>
                <w:rFonts w:ascii="Times New Roman" w:hAnsi="Times New Roman"/>
                <w:b/>
                <w:snapToGrid w:val="0"/>
                <w:sz w:val="22"/>
                <w:szCs w:val="22"/>
                <w:lang w:val="en-GB"/>
              </w:rPr>
            </w:pPr>
            <w:r w:rsidRPr="00CB7E4E">
              <w:rPr>
                <w:rFonts w:ascii="Times New Roman" w:eastAsia="Calibri" w:hAnsi="Times New Roman"/>
                <w:b/>
                <w:bCs/>
                <w:color w:val="000000"/>
                <w:sz w:val="22"/>
                <w:szCs w:val="22"/>
              </w:rPr>
              <w:t xml:space="preserve">RESPONSE BY BIDDER   </w:t>
            </w:r>
          </w:p>
        </w:tc>
      </w:tr>
      <w:tr w:rsidR="00B46F5B" w:rsidRPr="00CB7E4E" w14:paraId="230C06A1" w14:textId="77777777" w:rsidTr="001A19C8">
        <w:tc>
          <w:tcPr>
            <w:tcW w:w="2972" w:type="dxa"/>
            <w:shd w:val="clear" w:color="auto" w:fill="auto"/>
          </w:tcPr>
          <w:p w14:paraId="6290D12F" w14:textId="198BFF9C" w:rsidR="00B46F5B" w:rsidRPr="009523F1" w:rsidRDefault="009523F1" w:rsidP="009523F1">
            <w:pPr>
              <w:tabs>
                <w:tab w:val="left" w:pos="1418"/>
              </w:tabs>
              <w:spacing w:after="0"/>
              <w:rPr>
                <w:rFonts w:ascii="Times New Roman" w:hAnsi="Times New Roman"/>
                <w:sz w:val="22"/>
                <w:szCs w:val="22"/>
              </w:rPr>
            </w:pPr>
            <w:r w:rsidRPr="009523F1">
              <w:rPr>
                <w:rFonts w:ascii="Times New Roman" w:hAnsi="Times New Roman"/>
                <w:sz w:val="22"/>
                <w:szCs w:val="22"/>
              </w:rPr>
              <w:t>Knowledge and experience of Drupal 8</w:t>
            </w:r>
          </w:p>
        </w:tc>
        <w:tc>
          <w:tcPr>
            <w:tcW w:w="6237" w:type="dxa"/>
          </w:tcPr>
          <w:p w14:paraId="68B5D728" w14:textId="77777777" w:rsidR="00B46F5B" w:rsidRPr="00CB7E4E" w:rsidRDefault="00B46F5B" w:rsidP="00B46F5B">
            <w:pPr>
              <w:keepNext/>
              <w:keepLines/>
              <w:tabs>
                <w:tab w:val="left" w:pos="400"/>
                <w:tab w:val="center" w:pos="601"/>
              </w:tabs>
              <w:spacing w:before="120" w:after="120"/>
              <w:outlineLvl w:val="5"/>
              <w:rPr>
                <w:rFonts w:ascii="Times New Roman" w:hAnsi="Times New Roman"/>
                <w:snapToGrid w:val="0"/>
                <w:sz w:val="22"/>
                <w:szCs w:val="22"/>
                <w:lang w:val="en-GB"/>
              </w:rPr>
            </w:pPr>
          </w:p>
        </w:tc>
      </w:tr>
      <w:tr w:rsidR="00B46F5B" w:rsidRPr="00CB7E4E" w14:paraId="36D96E17" w14:textId="77777777" w:rsidTr="001A19C8">
        <w:tc>
          <w:tcPr>
            <w:tcW w:w="2972" w:type="dxa"/>
            <w:shd w:val="clear" w:color="auto" w:fill="auto"/>
          </w:tcPr>
          <w:p w14:paraId="5075135D" w14:textId="60C2EE3B" w:rsidR="00B46F5B" w:rsidRPr="009523F1" w:rsidRDefault="009523F1" w:rsidP="009523F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9523F1">
              <w:rPr>
                <w:rFonts w:ascii="Times New Roman" w:hAnsi="Times New Roman" w:cs="Times New Roman"/>
              </w:rPr>
              <w:t>Experience building live websites in the last two years (please provide links to websites)</w:t>
            </w:r>
          </w:p>
        </w:tc>
        <w:tc>
          <w:tcPr>
            <w:tcW w:w="6237" w:type="dxa"/>
          </w:tcPr>
          <w:p w14:paraId="3674B891" w14:textId="77777777" w:rsidR="00B46F5B" w:rsidRPr="00CB7E4E" w:rsidRDefault="00B46F5B" w:rsidP="00B46F5B">
            <w:pPr>
              <w:keepNext/>
              <w:keepLines/>
              <w:spacing w:before="120" w:after="120"/>
              <w:jc w:val="center"/>
              <w:outlineLvl w:val="5"/>
              <w:rPr>
                <w:rFonts w:ascii="Times New Roman" w:hAnsi="Times New Roman"/>
                <w:snapToGrid w:val="0"/>
                <w:sz w:val="22"/>
                <w:szCs w:val="22"/>
                <w:lang w:val="en-GB"/>
              </w:rPr>
            </w:pPr>
          </w:p>
        </w:tc>
      </w:tr>
      <w:tr w:rsidR="00B46F5B" w:rsidRPr="00CB7E4E" w14:paraId="3D046983" w14:textId="77777777" w:rsidTr="001A19C8">
        <w:tc>
          <w:tcPr>
            <w:tcW w:w="2972" w:type="dxa"/>
            <w:shd w:val="clear" w:color="auto" w:fill="auto"/>
          </w:tcPr>
          <w:p w14:paraId="634CBD64" w14:textId="35E0FD43" w:rsidR="00B46F5B" w:rsidRPr="009523F1" w:rsidRDefault="009523F1" w:rsidP="00B46F5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9523F1">
              <w:rPr>
                <w:rFonts w:ascii="Times New Roman" w:hAnsi="Times New Roman" w:cs="Times New Roman"/>
              </w:rPr>
              <w:t xml:space="preserve">Experience working with </w:t>
            </w:r>
            <w:r w:rsidRPr="00AE6165">
              <w:rPr>
                <w:rFonts w:ascii="Times New Roman" w:hAnsi="Times New Roman" w:cs="Times New Roman"/>
              </w:rPr>
              <w:t xml:space="preserve">international </w:t>
            </w:r>
            <w:r w:rsidR="00273D12" w:rsidRPr="00AE6165">
              <w:rPr>
                <w:rFonts w:ascii="Times New Roman" w:hAnsi="Times New Roman" w:cs="Times New Roman"/>
              </w:rPr>
              <w:t>inter</w:t>
            </w:r>
            <w:r w:rsidRPr="00AE6165">
              <w:rPr>
                <w:rFonts w:ascii="Times New Roman" w:hAnsi="Times New Roman" w:cs="Times New Roman"/>
              </w:rPr>
              <w:t xml:space="preserve">governmental </w:t>
            </w:r>
            <w:proofErr w:type="gramStart"/>
            <w:r w:rsidRPr="00AE6165">
              <w:rPr>
                <w:rFonts w:ascii="Times New Roman" w:hAnsi="Times New Roman" w:cs="Times New Roman"/>
              </w:rPr>
              <w:t>membership based</w:t>
            </w:r>
            <w:proofErr w:type="gramEnd"/>
            <w:r w:rsidRPr="00AE6165">
              <w:rPr>
                <w:rFonts w:ascii="Times New Roman" w:hAnsi="Times New Roman" w:cs="Times New Roman"/>
              </w:rPr>
              <w:t xml:space="preserve"> organisations</w:t>
            </w:r>
          </w:p>
        </w:tc>
        <w:tc>
          <w:tcPr>
            <w:tcW w:w="6237" w:type="dxa"/>
          </w:tcPr>
          <w:p w14:paraId="120AA263" w14:textId="77777777" w:rsidR="00B46F5B" w:rsidRPr="00CB7E4E" w:rsidRDefault="00B46F5B" w:rsidP="00B46F5B">
            <w:pPr>
              <w:keepNext/>
              <w:keepLines/>
              <w:spacing w:before="120" w:after="120"/>
              <w:jc w:val="center"/>
              <w:outlineLvl w:val="5"/>
              <w:rPr>
                <w:rFonts w:ascii="Times New Roman" w:hAnsi="Times New Roman"/>
                <w:snapToGrid w:val="0"/>
                <w:sz w:val="22"/>
                <w:szCs w:val="22"/>
                <w:lang w:val="en-GB"/>
              </w:rPr>
            </w:pPr>
          </w:p>
        </w:tc>
      </w:tr>
    </w:tbl>
    <w:p w14:paraId="6D508D3F" w14:textId="77777777" w:rsidR="002719B0" w:rsidRDefault="002719B0" w:rsidP="002719B0">
      <w:pPr>
        <w:jc w:val="both"/>
        <w:rPr>
          <w:rFonts w:ascii="Times New Roman" w:hAnsi="Times New Roman"/>
          <w:sz w:val="24"/>
          <w:lang w:val="en-GB"/>
        </w:rPr>
      </w:pPr>
    </w:p>
    <w:p w14:paraId="423BD562" w14:textId="708F4324" w:rsidR="002719B0" w:rsidRPr="003524FD" w:rsidRDefault="002719B0" w:rsidP="002719B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2" w:color="auto"/>
        </w:pBdr>
        <w:shd w:val="clear" w:color="auto" w:fill="D9D9D9" w:themeFill="background1" w:themeFillShade="D9"/>
        <w:spacing w:before="100" w:beforeAutospacing="1"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 w:rsidRPr="003524FD">
        <w:rPr>
          <w:rFonts w:ascii="Times New Roman" w:hAnsi="Times New Roman"/>
          <w:b/>
          <w:sz w:val="22"/>
          <w:szCs w:val="22"/>
          <w:lang w:val="en-GB"/>
        </w:rPr>
        <w:lastRenderedPageBreak/>
        <w:t>A</w:t>
      </w:r>
      <w:r w:rsidR="009214EF">
        <w:rPr>
          <w:rFonts w:ascii="Times New Roman" w:hAnsi="Times New Roman"/>
          <w:b/>
          <w:sz w:val="22"/>
          <w:szCs w:val="22"/>
          <w:lang w:val="en-GB"/>
        </w:rPr>
        <w:t>NNEX</w:t>
      </w:r>
      <w:r w:rsidRPr="003524FD">
        <w:rPr>
          <w:rFonts w:ascii="Times New Roman" w:hAnsi="Times New Roman"/>
          <w:b/>
          <w:sz w:val="22"/>
          <w:szCs w:val="22"/>
          <w:lang w:val="en-GB"/>
        </w:rPr>
        <w:t xml:space="preserve"> I</w:t>
      </w:r>
      <w:r w:rsidR="009214EF">
        <w:rPr>
          <w:rFonts w:ascii="Times New Roman" w:hAnsi="Times New Roman"/>
          <w:b/>
          <w:sz w:val="22"/>
          <w:szCs w:val="22"/>
          <w:lang w:val="en-GB"/>
        </w:rPr>
        <w:t>II</w:t>
      </w:r>
    </w:p>
    <w:p w14:paraId="0C75D996" w14:textId="77777777" w:rsidR="002719B0" w:rsidRPr="003524FD" w:rsidRDefault="002719B0" w:rsidP="002719B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 w:rsidRPr="003524FD">
        <w:rPr>
          <w:rFonts w:ascii="Times New Roman" w:hAnsi="Times New Roman"/>
          <w:b/>
          <w:sz w:val="22"/>
          <w:szCs w:val="22"/>
          <w:lang w:val="en-GB"/>
        </w:rPr>
        <w:t>Financial Proposal Submission Form</w:t>
      </w:r>
    </w:p>
    <w:p w14:paraId="5FEAFB32" w14:textId="77BFC641" w:rsidR="002719B0" w:rsidRPr="00B46F5B" w:rsidRDefault="002719B0" w:rsidP="002719B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bCs/>
          <w:i/>
          <w:color w:val="000000"/>
          <w:sz w:val="22"/>
          <w:szCs w:val="22"/>
          <w:lang w:val="en-GB" w:eastAsia="en-AU"/>
        </w:rPr>
      </w:pPr>
      <w:r w:rsidRPr="00B46F5B">
        <w:rPr>
          <w:rFonts w:ascii="Times New Roman" w:hAnsi="Times New Roman"/>
          <w:b/>
          <w:bCs/>
          <w:i/>
          <w:color w:val="000000"/>
          <w:sz w:val="22"/>
          <w:szCs w:val="22"/>
          <w:lang w:val="en-GB" w:eastAsia="en-AU"/>
        </w:rPr>
        <w:t>Request for Quotation</w:t>
      </w:r>
    </w:p>
    <w:p w14:paraId="54B39A2F" w14:textId="047B2613" w:rsidR="002719B0" w:rsidRPr="00B46F5B" w:rsidRDefault="009523F1" w:rsidP="00B46F5B">
      <w:pPr>
        <w:pBdr>
          <w:top w:val="single" w:sz="4" w:space="1" w:color="auto"/>
          <w:left w:val="single" w:sz="4" w:space="0" w:color="auto"/>
          <w:bottom w:val="single" w:sz="4" w:space="4" w:color="auto"/>
          <w:right w:val="single" w:sz="4" w:space="2" w:color="auto"/>
        </w:pBdr>
        <w:shd w:val="clear" w:color="auto" w:fill="D9D9D9" w:themeFill="background1" w:themeFillShade="D9"/>
        <w:spacing w:after="0"/>
        <w:jc w:val="center"/>
        <w:rPr>
          <w:rFonts w:ascii="Times New Roman" w:hAnsi="Times New Roman"/>
          <w:b/>
          <w:sz w:val="22"/>
          <w:szCs w:val="22"/>
          <w:lang w:val="en-GB"/>
        </w:rPr>
      </w:pPr>
      <w:r>
        <w:rPr>
          <w:rFonts w:ascii="Times New Roman" w:hAnsi="Times New Roman"/>
          <w:b/>
          <w:sz w:val="22"/>
          <w:szCs w:val="22"/>
          <w:lang w:val="en-GB"/>
        </w:rPr>
        <w:t xml:space="preserve">SPC </w:t>
      </w:r>
      <w:r w:rsidR="00273D12">
        <w:rPr>
          <w:rFonts w:ascii="Times New Roman" w:hAnsi="Times New Roman"/>
          <w:b/>
          <w:sz w:val="22"/>
          <w:szCs w:val="22"/>
          <w:lang w:val="en-GB"/>
        </w:rPr>
        <w:t>HRSD Divisional</w:t>
      </w:r>
      <w:r>
        <w:rPr>
          <w:rFonts w:ascii="Times New Roman" w:hAnsi="Times New Roman"/>
          <w:b/>
          <w:sz w:val="22"/>
          <w:szCs w:val="22"/>
          <w:lang w:val="en-GB"/>
        </w:rPr>
        <w:t xml:space="preserve"> Website Revision</w:t>
      </w:r>
    </w:p>
    <w:p w14:paraId="092EE1EE" w14:textId="77777777" w:rsidR="002719B0" w:rsidRPr="003524FD" w:rsidRDefault="002719B0" w:rsidP="002719B0">
      <w:pPr>
        <w:spacing w:after="0" w:line="276" w:lineRule="auto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669E2DAB" w14:textId="77777777" w:rsidR="002719B0" w:rsidRPr="003524FD" w:rsidRDefault="002719B0" w:rsidP="002719B0">
      <w:pPr>
        <w:spacing w:after="0"/>
        <w:jc w:val="both"/>
        <w:rPr>
          <w:rFonts w:ascii="Times New Roman" w:eastAsia="@System" w:hAnsi="Times New Roman"/>
          <w:b/>
          <w:color w:val="000000"/>
          <w:sz w:val="22"/>
          <w:szCs w:val="22"/>
          <w:lang w:eastAsia="ja-JP"/>
        </w:rPr>
      </w:pPr>
      <w:r>
        <w:rPr>
          <w:rFonts w:ascii="Times New Roman" w:eastAsia="@System" w:hAnsi="Times New Roman"/>
          <w:b/>
          <w:color w:val="000000"/>
          <w:sz w:val="22"/>
          <w:szCs w:val="22"/>
          <w:lang w:eastAsia="ja-JP"/>
        </w:rPr>
        <w:t>Part A</w:t>
      </w:r>
      <w:r w:rsidRPr="003524FD">
        <w:rPr>
          <w:rFonts w:ascii="Times New Roman" w:eastAsia="@System" w:hAnsi="Times New Roman"/>
          <w:b/>
          <w:color w:val="000000"/>
          <w:sz w:val="22"/>
          <w:szCs w:val="22"/>
          <w:lang w:eastAsia="ja-JP"/>
        </w:rPr>
        <w:t>: Declaration</w:t>
      </w:r>
    </w:p>
    <w:p w14:paraId="5D4ADA87" w14:textId="77777777" w:rsidR="002719B0" w:rsidRPr="003524FD" w:rsidRDefault="002719B0" w:rsidP="002719B0">
      <w:pPr>
        <w:spacing w:after="0"/>
        <w:jc w:val="both"/>
        <w:rPr>
          <w:rFonts w:ascii="Times New Roman" w:eastAsia="@System" w:hAnsi="Times New Roman"/>
          <w:b/>
          <w:color w:val="000000"/>
          <w:sz w:val="22"/>
          <w:szCs w:val="22"/>
          <w:lang w:eastAsia="ja-JP"/>
        </w:rPr>
      </w:pPr>
    </w:p>
    <w:p w14:paraId="1BAE4BFB" w14:textId="77777777" w:rsidR="002719B0" w:rsidRPr="003524FD" w:rsidRDefault="002719B0" w:rsidP="002719B0">
      <w:pPr>
        <w:numPr>
          <w:ilvl w:val="0"/>
          <w:numId w:val="35"/>
        </w:numPr>
        <w:spacing w:after="0"/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The undersigned contractor </w:t>
      </w:r>
      <w:proofErr w:type="gramStart"/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>propose</w:t>
      </w:r>
      <w:proofErr w:type="gramEnd"/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 and agrees if this proposal is accepted, to enter into an agreement with the Owner, to commence and to complete all the work specified or indicated in the contract documents.</w:t>
      </w:r>
    </w:p>
    <w:p w14:paraId="08A594FC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53512EE2" w14:textId="196A18C3" w:rsidR="002719B0" w:rsidRPr="002074B6" w:rsidRDefault="002719B0" w:rsidP="002719B0">
      <w:pPr>
        <w:numPr>
          <w:ilvl w:val="0"/>
          <w:numId w:val="35"/>
        </w:numPr>
        <w:spacing w:after="0"/>
        <w:contextualSpacing/>
        <w:jc w:val="both"/>
        <w:rPr>
          <w:rFonts w:eastAsia="@System"/>
          <w:color w:val="000000"/>
          <w:sz w:val="22"/>
          <w:szCs w:val="22"/>
          <w:lang w:eastAsia="ja-JP"/>
        </w:rPr>
      </w:pPr>
      <w:r w:rsidRPr="002074B6">
        <w:rPr>
          <w:rFonts w:ascii="Times New Roman" w:eastAsia="@System" w:hAnsi="Times New Roman"/>
          <w:color w:val="000000"/>
          <w:sz w:val="22"/>
          <w:szCs w:val="22"/>
          <w:lang w:eastAsia="ja-JP"/>
        </w:rPr>
        <w:t>In submitting this proposal, contractor represents that he/she has examined all the RFP documents to provide tec</w:t>
      </w:r>
      <w:r w:rsidR="00B46F5B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hnical services to support SPC </w:t>
      </w:r>
      <w:r w:rsidR="00835D94">
        <w:rPr>
          <w:rFonts w:ascii="Times New Roman" w:eastAsia="@System" w:hAnsi="Times New Roman"/>
          <w:color w:val="000000"/>
          <w:sz w:val="22"/>
          <w:szCs w:val="22"/>
          <w:lang w:eastAsia="ja-JP"/>
        </w:rPr>
        <w:t>HRSD</w:t>
      </w:r>
      <w:r w:rsidR="00B46F5B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’s </w:t>
      </w:r>
      <w:r w:rsidR="00835D94">
        <w:rPr>
          <w:rFonts w:ascii="Times New Roman" w:eastAsia="@System" w:hAnsi="Times New Roman"/>
          <w:color w:val="000000"/>
          <w:sz w:val="22"/>
          <w:szCs w:val="22"/>
          <w:lang w:eastAsia="ja-JP"/>
        </w:rPr>
        <w:t>Division</w:t>
      </w:r>
      <w:r>
        <w:rPr>
          <w:rFonts w:ascii="Times New Roman" w:eastAsia="@System" w:hAnsi="Times New Roman"/>
          <w:color w:val="000000"/>
          <w:sz w:val="22"/>
          <w:szCs w:val="22"/>
          <w:lang w:eastAsia="ja-JP"/>
        </w:rPr>
        <w:t>.</w:t>
      </w:r>
    </w:p>
    <w:p w14:paraId="6C807BCD" w14:textId="77777777" w:rsidR="002719B0" w:rsidRDefault="002719B0" w:rsidP="002719B0">
      <w:pPr>
        <w:spacing w:after="0"/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181A504D" w14:textId="060B461D" w:rsidR="002719B0" w:rsidRPr="003524FD" w:rsidRDefault="002719B0" w:rsidP="002719B0">
      <w:pPr>
        <w:numPr>
          <w:ilvl w:val="0"/>
          <w:numId w:val="35"/>
        </w:numPr>
        <w:spacing w:after="0"/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>Contractors agree to complete the services for the following price (VIP)</w:t>
      </w:r>
      <w:r w:rsidR="00D06F69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 per hour</w:t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>:</w:t>
      </w:r>
    </w:p>
    <w:p w14:paraId="448751F2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tbl>
      <w:tblPr>
        <w:tblStyle w:val="TableGrid"/>
        <w:tblW w:w="0" w:type="auto"/>
        <w:tblInd w:w="861" w:type="dxa"/>
        <w:tblLook w:val="04A0" w:firstRow="1" w:lastRow="0" w:firstColumn="1" w:lastColumn="0" w:noHBand="0" w:noVBand="1"/>
      </w:tblPr>
      <w:tblGrid>
        <w:gridCol w:w="4521"/>
        <w:gridCol w:w="3628"/>
      </w:tblGrid>
      <w:tr w:rsidR="00526DDA" w14:paraId="792F7F8F" w14:textId="77777777" w:rsidTr="00AE6165">
        <w:tc>
          <w:tcPr>
            <w:tcW w:w="4521" w:type="dxa"/>
          </w:tcPr>
          <w:p w14:paraId="647AC03C" w14:textId="436F020C" w:rsidR="00526DDA" w:rsidRPr="00AE6165" w:rsidRDefault="00526DDA" w:rsidP="00AE6165">
            <w:pPr>
              <w:pStyle w:val="ListParagraph"/>
              <w:ind w:left="0"/>
              <w:jc w:val="center"/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AE6165"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  <w:t>Particulars</w:t>
            </w:r>
          </w:p>
        </w:tc>
        <w:tc>
          <w:tcPr>
            <w:tcW w:w="3628" w:type="dxa"/>
          </w:tcPr>
          <w:p w14:paraId="542DB96D" w14:textId="2BD8E33A" w:rsidR="00526DDA" w:rsidRPr="00AE6165" w:rsidRDefault="00526DDA" w:rsidP="00AE6165">
            <w:pPr>
              <w:pStyle w:val="ListParagraph"/>
              <w:ind w:left="0"/>
              <w:jc w:val="center"/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AE6165"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  <w:t>Amount (EUR)</w:t>
            </w:r>
          </w:p>
        </w:tc>
      </w:tr>
      <w:tr w:rsidR="00526DDA" w14:paraId="6CCB1B30" w14:textId="77777777" w:rsidTr="00AE6165">
        <w:tc>
          <w:tcPr>
            <w:tcW w:w="4521" w:type="dxa"/>
          </w:tcPr>
          <w:p w14:paraId="2E3D7F8B" w14:textId="0FDD723C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  <w:r w:rsidRPr="00E54D5E">
              <w:rPr>
                <w:rFonts w:eastAsia="@System"/>
                <w:color w:val="000000"/>
                <w:sz w:val="22"/>
                <w:szCs w:val="22"/>
                <w:lang w:eastAsia="ja-JP"/>
              </w:rPr>
              <w:t>VIP</w:t>
            </w:r>
            <w:r>
              <w:rPr>
                <w:rFonts w:eastAsia="@System"/>
                <w:color w:val="000000"/>
                <w:sz w:val="22"/>
                <w:szCs w:val="22"/>
                <w:lang w:eastAsia="ja-JP"/>
              </w:rPr>
              <w:t xml:space="preserve"> per hour</w:t>
            </w:r>
          </w:p>
        </w:tc>
        <w:tc>
          <w:tcPr>
            <w:tcW w:w="3628" w:type="dxa"/>
          </w:tcPr>
          <w:p w14:paraId="0852D53C" w14:textId="77777777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</w:p>
        </w:tc>
      </w:tr>
      <w:tr w:rsidR="00526DDA" w14:paraId="7C996EF7" w14:textId="77777777" w:rsidTr="00AE6165">
        <w:tc>
          <w:tcPr>
            <w:tcW w:w="4521" w:type="dxa"/>
          </w:tcPr>
          <w:p w14:paraId="46DEE9B6" w14:textId="3EB79B47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  <w:r>
              <w:rPr>
                <w:rFonts w:eastAsia="@System"/>
                <w:color w:val="000000"/>
                <w:sz w:val="22"/>
                <w:szCs w:val="22"/>
                <w:lang w:eastAsia="ja-JP"/>
              </w:rPr>
              <w:t>Number of expected hours:</w:t>
            </w:r>
          </w:p>
        </w:tc>
        <w:tc>
          <w:tcPr>
            <w:tcW w:w="3628" w:type="dxa"/>
          </w:tcPr>
          <w:p w14:paraId="70B8CCE5" w14:textId="77777777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</w:p>
        </w:tc>
      </w:tr>
      <w:tr w:rsidR="00526DDA" w14:paraId="4E27BAB3" w14:textId="77777777" w:rsidTr="00AE6165">
        <w:tc>
          <w:tcPr>
            <w:tcW w:w="4521" w:type="dxa"/>
          </w:tcPr>
          <w:p w14:paraId="2542EAA6" w14:textId="48B4D5C4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  <w:r>
              <w:rPr>
                <w:rFonts w:eastAsia="@System"/>
                <w:color w:val="000000"/>
                <w:sz w:val="22"/>
                <w:szCs w:val="22"/>
                <w:lang w:eastAsia="ja-JP"/>
              </w:rPr>
              <w:t>Any other costs</w:t>
            </w:r>
          </w:p>
        </w:tc>
        <w:tc>
          <w:tcPr>
            <w:tcW w:w="3628" w:type="dxa"/>
          </w:tcPr>
          <w:p w14:paraId="1330B1F5" w14:textId="77777777" w:rsidR="00526DDA" w:rsidRDefault="00526DDA" w:rsidP="00E54D5E">
            <w:pPr>
              <w:pStyle w:val="ListParagraph"/>
              <w:ind w:left="0"/>
              <w:rPr>
                <w:rFonts w:eastAsia="@System"/>
                <w:color w:val="000000"/>
                <w:sz w:val="22"/>
                <w:szCs w:val="22"/>
                <w:lang w:eastAsia="ja-JP"/>
              </w:rPr>
            </w:pPr>
          </w:p>
        </w:tc>
      </w:tr>
      <w:tr w:rsidR="00526DDA" w14:paraId="3C2D8040" w14:textId="77777777" w:rsidTr="00AE6165">
        <w:tc>
          <w:tcPr>
            <w:tcW w:w="4521" w:type="dxa"/>
          </w:tcPr>
          <w:p w14:paraId="68443880" w14:textId="5F108B64" w:rsidR="00526DDA" w:rsidRPr="00AE6165" w:rsidRDefault="00526DDA" w:rsidP="00E54D5E">
            <w:pPr>
              <w:pStyle w:val="ListParagraph"/>
              <w:ind w:left="0"/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AE6165"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  <w:t>Total financial offer (inclusive of all taxes)</w:t>
            </w:r>
          </w:p>
        </w:tc>
        <w:tc>
          <w:tcPr>
            <w:tcW w:w="3628" w:type="dxa"/>
          </w:tcPr>
          <w:p w14:paraId="1C387000" w14:textId="77777777" w:rsidR="00526DDA" w:rsidRPr="00AE6165" w:rsidRDefault="00526DDA" w:rsidP="00E54D5E">
            <w:pPr>
              <w:pStyle w:val="ListParagraph"/>
              <w:ind w:left="0"/>
              <w:rPr>
                <w:rFonts w:eastAsia="@System"/>
                <w:b/>
                <w:bCs/>
                <w:color w:val="000000"/>
                <w:sz w:val="22"/>
                <w:szCs w:val="22"/>
                <w:lang w:eastAsia="ja-JP"/>
              </w:rPr>
            </w:pPr>
          </w:p>
        </w:tc>
      </w:tr>
    </w:tbl>
    <w:p w14:paraId="5565FEC5" w14:textId="77777777" w:rsidR="002719B0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44EBA8DA" w14:textId="77777777" w:rsidR="002719B0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1FB99282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2D363A81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 xml:space="preserve">____________________________________   </w:t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  <w:t>_______________________</w:t>
      </w:r>
    </w:p>
    <w:p w14:paraId="146F1FF6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>Print name and sign</w:t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  <w:t>Date</w:t>
      </w:r>
    </w:p>
    <w:p w14:paraId="0629E395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</w:p>
    <w:p w14:paraId="100C7BFC" w14:textId="77777777" w:rsidR="002719B0" w:rsidRPr="003524FD" w:rsidRDefault="002719B0" w:rsidP="002719B0">
      <w:pPr>
        <w:jc w:val="both"/>
        <w:rPr>
          <w:rFonts w:ascii="Times New Roman" w:eastAsia="@System" w:hAnsi="Times New Roman"/>
          <w:color w:val="000000"/>
          <w:sz w:val="22"/>
          <w:szCs w:val="22"/>
          <w:lang w:eastAsia="ja-JP"/>
        </w:rPr>
      </w:pP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>Title_____________________</w:t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  <w:r w:rsidRPr="003524FD">
        <w:rPr>
          <w:rFonts w:ascii="Times New Roman" w:eastAsia="@System" w:hAnsi="Times New Roman"/>
          <w:color w:val="000000"/>
          <w:sz w:val="22"/>
          <w:szCs w:val="22"/>
          <w:lang w:eastAsia="ja-JP"/>
        </w:rPr>
        <w:tab/>
      </w:r>
    </w:p>
    <w:p w14:paraId="49FD3682" w14:textId="77777777" w:rsidR="002719B0" w:rsidRDefault="002719B0" w:rsidP="002719B0">
      <w:pPr>
        <w:jc w:val="both"/>
        <w:rPr>
          <w:rFonts w:ascii="Times New Roman" w:hAnsi="Times New Roman"/>
          <w:sz w:val="24"/>
          <w:lang w:val="en-GB"/>
        </w:rPr>
      </w:pPr>
    </w:p>
    <w:p w14:paraId="1220E967" w14:textId="77777777" w:rsidR="002719B0" w:rsidRDefault="002719B0" w:rsidP="002719B0">
      <w:pPr>
        <w:jc w:val="both"/>
        <w:rPr>
          <w:rFonts w:ascii="Times New Roman" w:hAnsi="Times New Roman"/>
          <w:sz w:val="24"/>
          <w:lang w:val="en-GB"/>
        </w:rPr>
      </w:pPr>
    </w:p>
    <w:p w14:paraId="13A6D589" w14:textId="03C85FDB" w:rsidR="002719B0" w:rsidRDefault="002719B0" w:rsidP="002719B0">
      <w:pPr>
        <w:spacing w:after="0"/>
        <w:rPr>
          <w:rFonts w:ascii="Times New Roman" w:hAnsi="Times New Roman"/>
          <w:sz w:val="24"/>
          <w:lang w:val="en-GB"/>
        </w:rPr>
      </w:pPr>
    </w:p>
    <w:sectPr w:rsidR="002719B0" w:rsidSect="00013AEB">
      <w:headerReference w:type="default" r:id="rId8"/>
      <w:footerReference w:type="default" r:id="rId9"/>
      <w:headerReference w:type="first" r:id="rId10"/>
      <w:footerReference w:type="first" r:id="rId11"/>
      <w:pgSz w:w="11900" w:h="16840" w:code="9"/>
      <w:pgMar w:top="1440" w:right="1440" w:bottom="1440" w:left="1440" w:header="340" w:footer="73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72A19" w14:textId="77777777" w:rsidR="008272DC" w:rsidRDefault="008272DC" w:rsidP="00CC6FF9">
      <w:pPr>
        <w:spacing w:after="0"/>
      </w:pPr>
      <w:r>
        <w:separator/>
      </w:r>
    </w:p>
  </w:endnote>
  <w:endnote w:type="continuationSeparator" w:id="0">
    <w:p w14:paraId="76779993" w14:textId="77777777" w:rsidR="008272DC" w:rsidRDefault="008272DC" w:rsidP="00CC6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LIKH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KANESR+Helvetica-Condensed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?????? Pro W3">
    <w:altName w:val="Yu Gothic UI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-Bold">
    <w:altName w:val="Times New Roman"/>
    <w:charset w:val="00"/>
    <w:family w:val="auto"/>
    <w:pitch w:val="default"/>
  </w:font>
  <w:font w:name="@System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3AC4D" w14:textId="20D92F5B" w:rsidR="009B548B" w:rsidRPr="00636396" w:rsidRDefault="009B548B" w:rsidP="00CC6FF9">
    <w:pPr>
      <w:pStyle w:val="Footer"/>
      <w:jc w:val="center"/>
    </w:pPr>
    <w:r>
      <w:rPr>
        <w:noProof/>
        <w:lang w:eastAsia="en-AU"/>
      </w:rPr>
      <w:drawing>
        <wp:inline distT="0" distB="0" distL="0" distR="0" wp14:anchorId="280B3C90" wp14:editId="521F1775">
          <wp:extent cx="5727700" cy="409257"/>
          <wp:effectExtent l="0" t="0" r="0" b="0"/>
          <wp:docPr id="2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va-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7700" cy="409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fldChar w:fldCharType="begin"/>
    </w:r>
    <w:r>
      <w:instrText xml:space="preserve"> PAGE   \* MERGEFORMAT </w:instrText>
    </w:r>
    <w:r>
      <w:fldChar w:fldCharType="separate"/>
    </w:r>
    <w:r w:rsidR="00731F60">
      <w:rPr>
        <w:noProof/>
      </w:rPr>
      <w:t>1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707C8" w14:textId="77777777" w:rsidR="009B548B" w:rsidRDefault="009B548B" w:rsidP="00CC6FF9">
    <w:pPr>
      <w:pStyle w:val="Footer"/>
      <w:jc w:val="center"/>
    </w:pPr>
    <w:r>
      <w:rPr>
        <w:noProof/>
        <w:lang w:eastAsia="en-AU"/>
      </w:rPr>
      <w:drawing>
        <wp:inline distT="0" distB="0" distL="0" distR="0" wp14:anchorId="2157C87C" wp14:editId="3FB2F5B1">
          <wp:extent cx="6362700" cy="914400"/>
          <wp:effectExtent l="19050" t="0" r="0" b="0"/>
          <wp:docPr id="8" name="Picture 0" descr="Noumea ADDRESS letterhead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oumea ADDRESS letterheads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09188" w14:textId="77777777" w:rsidR="008272DC" w:rsidRDefault="008272DC" w:rsidP="00CC6FF9">
      <w:pPr>
        <w:spacing w:after="0"/>
      </w:pPr>
      <w:r>
        <w:separator/>
      </w:r>
    </w:p>
  </w:footnote>
  <w:footnote w:type="continuationSeparator" w:id="0">
    <w:p w14:paraId="08F4BF54" w14:textId="77777777" w:rsidR="008272DC" w:rsidRDefault="008272DC" w:rsidP="00CC6F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1B016" w14:textId="13EAA2EA" w:rsidR="009B548B" w:rsidRDefault="009B548B" w:rsidP="00013AEB">
    <w:pPr>
      <w:spacing w:after="140"/>
      <w:jc w:val="center"/>
      <w:rPr>
        <w:b/>
      </w:rPr>
    </w:pPr>
  </w:p>
  <w:p w14:paraId="1C8D1456" w14:textId="77777777" w:rsidR="009B548B" w:rsidRDefault="009B54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DE115" w14:textId="77777777" w:rsidR="009B548B" w:rsidRDefault="009B548B" w:rsidP="00CC6FF9">
    <w:pPr>
      <w:pStyle w:val="Header"/>
      <w:jc w:val="center"/>
    </w:pPr>
    <w:r>
      <w:tab/>
    </w:r>
    <w:r>
      <w:rPr>
        <w:noProof/>
        <w:lang w:eastAsia="en-AU"/>
      </w:rPr>
      <w:drawing>
        <wp:inline distT="0" distB="0" distL="0" distR="0" wp14:anchorId="0DD3D7B9" wp14:editId="13077D1F">
          <wp:extent cx="5727700" cy="844882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8448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A10C6F6" w14:textId="77777777" w:rsidR="009B548B" w:rsidRDefault="009B54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78F6122E"/>
    <w:lvl w:ilvl="0">
      <w:start w:val="1"/>
      <w:numFmt w:val="lowerLetter"/>
      <w:lvlText w:val="%1."/>
      <w:lvlJc w:val="left"/>
      <w:pPr>
        <w:tabs>
          <w:tab w:val="num" w:pos="11"/>
        </w:tabs>
        <w:ind w:left="11" w:firstLine="709"/>
      </w:pPr>
      <w:rPr>
        <w:rFonts w:cs="Times New Roman" w:hint="default"/>
        <w:color w:val="000000"/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080"/>
      </w:pPr>
      <w:rPr>
        <w:rFonts w:cs="Times New Roman" w:hint="default"/>
        <w:color w:val="000000"/>
        <w:position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1800"/>
      </w:pPr>
      <w:rPr>
        <w:rFonts w:cs="Times New Roman" w:hint="default"/>
        <w:color w:val="000000"/>
        <w:position w:val="0"/>
        <w:sz w:val="24"/>
      </w:rPr>
    </w:lvl>
    <w:lvl w:ilvl="3">
      <w:start w:val="1"/>
      <w:numFmt w:val="decimal"/>
      <w:pStyle w:val="Heading32"/>
      <w:isLgl/>
      <w:lvlText w:val="%4."/>
      <w:lvlJc w:val="left"/>
      <w:pPr>
        <w:tabs>
          <w:tab w:val="num" w:pos="-2520"/>
        </w:tabs>
        <w:ind w:left="-2520" w:firstLine="2520"/>
      </w:pPr>
      <w:rPr>
        <w:rFonts w:cs="Times New Roman" w:hint="default"/>
        <w:color w:val="000000"/>
        <w:position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240"/>
      </w:pPr>
      <w:rPr>
        <w:rFonts w:cs="Times New Roman" w:hint="default"/>
        <w:color w:val="000000"/>
        <w:position w:val="0"/>
        <w:sz w:val="24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3960"/>
      </w:pPr>
      <w:rPr>
        <w:rFonts w:cs="Times New Roman" w:hint="default"/>
        <w:color w:val="000000"/>
        <w:position w:val="0"/>
        <w:sz w:val="24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cs="Times New Roman" w:hint="default"/>
        <w:color w:val="000000"/>
        <w:position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400"/>
      </w:pPr>
      <w:rPr>
        <w:rFonts w:cs="Times New Roman" w:hint="default"/>
        <w:color w:val="000000"/>
        <w:position w:val="0"/>
        <w:sz w:val="24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6120"/>
      </w:pPr>
      <w:rPr>
        <w:rFonts w:cs="Times New Roman" w:hint="default"/>
        <w:color w:val="000000"/>
        <w:position w:val="0"/>
        <w:sz w:val="24"/>
      </w:rPr>
    </w:lvl>
  </w:abstractNum>
  <w:abstractNum w:abstractNumId="1" w15:restartNumberingAfterBreak="0">
    <w:nsid w:val="00CD5A98"/>
    <w:multiLevelType w:val="hybridMultilevel"/>
    <w:tmpl w:val="60AC40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333998"/>
    <w:multiLevelType w:val="hybridMultilevel"/>
    <w:tmpl w:val="5FD284EA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8542E16"/>
    <w:multiLevelType w:val="singleLevel"/>
    <w:tmpl w:val="8BFCE16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09DD1A0A"/>
    <w:multiLevelType w:val="hybridMultilevel"/>
    <w:tmpl w:val="1E201C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B6C8E"/>
    <w:multiLevelType w:val="hybridMultilevel"/>
    <w:tmpl w:val="8D127F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6268C"/>
    <w:multiLevelType w:val="hybridMultilevel"/>
    <w:tmpl w:val="1A547A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B463A0"/>
    <w:multiLevelType w:val="hybridMultilevel"/>
    <w:tmpl w:val="6D304526"/>
    <w:lvl w:ilvl="0" w:tplc="AF90D65C">
      <w:numFmt w:val="bullet"/>
      <w:lvlText w:val="-"/>
      <w:lvlJc w:val="left"/>
      <w:pPr>
        <w:ind w:left="199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16806F9E"/>
    <w:multiLevelType w:val="singleLevel"/>
    <w:tmpl w:val="B3A8D5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17083A02"/>
    <w:multiLevelType w:val="hybridMultilevel"/>
    <w:tmpl w:val="3CCE2D4E"/>
    <w:lvl w:ilvl="0" w:tplc="435A5C4C">
      <w:start w:val="1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9311601"/>
    <w:multiLevelType w:val="hybridMultilevel"/>
    <w:tmpl w:val="2A30C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B2B35"/>
    <w:multiLevelType w:val="hybridMultilevel"/>
    <w:tmpl w:val="BCBABA14"/>
    <w:lvl w:ilvl="0" w:tplc="B2560906">
      <w:start w:val="75"/>
      <w:numFmt w:val="decimal"/>
      <w:pStyle w:val="Paragraph"/>
      <w:lvlText w:val="%1."/>
      <w:lvlJc w:val="left"/>
      <w:pPr>
        <w:tabs>
          <w:tab w:val="num" w:pos="1800"/>
        </w:tabs>
        <w:ind w:left="1440"/>
      </w:pPr>
      <w:rPr>
        <w:rFonts w:cs="Times New Roman"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A184D8B4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/>
      </w:rPr>
    </w:lvl>
    <w:lvl w:ilvl="4" w:tplc="4544B116">
      <w:start w:val="1"/>
      <w:numFmt w:val="lowerLetter"/>
      <w:lvlText w:val="%5)"/>
      <w:lvlJc w:val="left"/>
      <w:pPr>
        <w:tabs>
          <w:tab w:val="num" w:pos="3600"/>
        </w:tabs>
        <w:ind w:left="3597" w:hanging="357"/>
      </w:pPr>
      <w:rPr>
        <w:rFonts w:cs="Times New Roman" w:hint="default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D77150D"/>
    <w:multiLevelType w:val="multilevel"/>
    <w:tmpl w:val="279E1E34"/>
    <w:styleLink w:val="Style3"/>
    <w:lvl w:ilvl="0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3" w15:restartNumberingAfterBreak="0">
    <w:nsid w:val="1DF45392"/>
    <w:multiLevelType w:val="multilevel"/>
    <w:tmpl w:val="5F0E284E"/>
    <w:lvl w:ilvl="0">
      <w:start w:val="1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4" w15:restartNumberingAfterBreak="0">
    <w:nsid w:val="1FD74008"/>
    <w:multiLevelType w:val="hybridMultilevel"/>
    <w:tmpl w:val="262CC270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0BA2A2C"/>
    <w:multiLevelType w:val="hybridMultilevel"/>
    <w:tmpl w:val="1AA8F8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8D2FC1"/>
    <w:multiLevelType w:val="hybridMultilevel"/>
    <w:tmpl w:val="3064B8A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03CED"/>
    <w:multiLevelType w:val="hybridMultilevel"/>
    <w:tmpl w:val="17322DAE"/>
    <w:lvl w:ilvl="0" w:tplc="5DACEDB2">
      <w:start w:val="13"/>
      <w:numFmt w:val="decimal"/>
      <w:lvlText w:val="%1."/>
      <w:lvlJc w:val="left"/>
      <w:pPr>
        <w:ind w:left="1004" w:hanging="360"/>
      </w:pPr>
      <w:rPr>
        <w:rFonts w:cs="Times New Roman" w:hint="default"/>
        <w:b/>
        <w:i w:val="0"/>
        <w:cap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6957B1"/>
    <w:multiLevelType w:val="hybridMultilevel"/>
    <w:tmpl w:val="F424D21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3972D8"/>
    <w:multiLevelType w:val="multilevel"/>
    <w:tmpl w:val="0C09001D"/>
    <w:styleLink w:val="Style7"/>
    <w:lvl w:ilvl="0">
      <w:start w:val="12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0" w15:restartNumberingAfterBreak="0">
    <w:nsid w:val="3A145E78"/>
    <w:multiLevelType w:val="hybridMultilevel"/>
    <w:tmpl w:val="CD4A0C82"/>
    <w:lvl w:ilvl="0" w:tplc="0C09000F">
      <w:start w:val="1"/>
      <w:numFmt w:val="decimal"/>
      <w:lvlText w:val="%1."/>
      <w:lvlJc w:val="left"/>
      <w:pPr>
        <w:ind w:left="363" w:hanging="360"/>
      </w:pPr>
    </w:lvl>
    <w:lvl w:ilvl="1" w:tplc="0C090019">
      <w:start w:val="1"/>
      <w:numFmt w:val="lowerLetter"/>
      <w:lvlText w:val="%2."/>
      <w:lvlJc w:val="left"/>
      <w:pPr>
        <w:ind w:left="1083" w:hanging="360"/>
      </w:pPr>
    </w:lvl>
    <w:lvl w:ilvl="2" w:tplc="0C09001B" w:tentative="1">
      <w:start w:val="1"/>
      <w:numFmt w:val="lowerRoman"/>
      <w:lvlText w:val="%3."/>
      <w:lvlJc w:val="right"/>
      <w:pPr>
        <w:ind w:left="1803" w:hanging="180"/>
      </w:pPr>
    </w:lvl>
    <w:lvl w:ilvl="3" w:tplc="0C09000F" w:tentative="1">
      <w:start w:val="1"/>
      <w:numFmt w:val="decimal"/>
      <w:lvlText w:val="%4."/>
      <w:lvlJc w:val="left"/>
      <w:pPr>
        <w:ind w:left="2523" w:hanging="360"/>
      </w:pPr>
    </w:lvl>
    <w:lvl w:ilvl="4" w:tplc="0C090019" w:tentative="1">
      <w:start w:val="1"/>
      <w:numFmt w:val="lowerLetter"/>
      <w:lvlText w:val="%5."/>
      <w:lvlJc w:val="left"/>
      <w:pPr>
        <w:ind w:left="3243" w:hanging="360"/>
      </w:pPr>
    </w:lvl>
    <w:lvl w:ilvl="5" w:tplc="0C09001B" w:tentative="1">
      <w:start w:val="1"/>
      <w:numFmt w:val="lowerRoman"/>
      <w:lvlText w:val="%6."/>
      <w:lvlJc w:val="right"/>
      <w:pPr>
        <w:ind w:left="3963" w:hanging="180"/>
      </w:pPr>
    </w:lvl>
    <w:lvl w:ilvl="6" w:tplc="0C09000F" w:tentative="1">
      <w:start w:val="1"/>
      <w:numFmt w:val="decimal"/>
      <w:lvlText w:val="%7."/>
      <w:lvlJc w:val="left"/>
      <w:pPr>
        <w:ind w:left="4683" w:hanging="360"/>
      </w:pPr>
    </w:lvl>
    <w:lvl w:ilvl="7" w:tplc="0C090019" w:tentative="1">
      <w:start w:val="1"/>
      <w:numFmt w:val="lowerLetter"/>
      <w:lvlText w:val="%8."/>
      <w:lvlJc w:val="left"/>
      <w:pPr>
        <w:ind w:left="5403" w:hanging="360"/>
      </w:pPr>
    </w:lvl>
    <w:lvl w:ilvl="8" w:tplc="0C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1" w15:restartNumberingAfterBreak="0">
    <w:nsid w:val="3A365A14"/>
    <w:multiLevelType w:val="hybridMultilevel"/>
    <w:tmpl w:val="74C2C6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C257C3"/>
    <w:multiLevelType w:val="hybridMultilevel"/>
    <w:tmpl w:val="2660A2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9337CD"/>
    <w:multiLevelType w:val="singleLevel"/>
    <w:tmpl w:val="FD82F778"/>
    <w:lvl w:ilvl="0">
      <w:start w:val="1"/>
      <w:numFmt w:val="decimal"/>
      <w:lvlText w:val="%1."/>
      <w:lvlJc w:val="left"/>
      <w:pPr>
        <w:tabs>
          <w:tab w:val="num" w:pos="861"/>
        </w:tabs>
        <w:ind w:left="861" w:hanging="720"/>
      </w:pPr>
      <w:rPr>
        <w:rFonts w:hint="eastAsia"/>
      </w:rPr>
    </w:lvl>
  </w:abstractNum>
  <w:abstractNum w:abstractNumId="24" w15:restartNumberingAfterBreak="0">
    <w:nsid w:val="420F73E7"/>
    <w:multiLevelType w:val="multilevel"/>
    <w:tmpl w:val="6CAA55C8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25" w15:restartNumberingAfterBreak="0">
    <w:nsid w:val="45DF3644"/>
    <w:multiLevelType w:val="hybridMultilevel"/>
    <w:tmpl w:val="13C23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07E6E"/>
    <w:multiLevelType w:val="hybridMultilevel"/>
    <w:tmpl w:val="3446DB32"/>
    <w:lvl w:ilvl="0" w:tplc="0C09000B">
      <w:start w:val="1"/>
      <w:numFmt w:val="bullet"/>
      <w:lvlText w:val=""/>
      <w:lvlJc w:val="left"/>
      <w:pPr>
        <w:ind w:left="1639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3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99" w:hanging="360"/>
      </w:pPr>
      <w:rPr>
        <w:rFonts w:ascii="Wingdings" w:hAnsi="Wingdings" w:hint="default"/>
      </w:rPr>
    </w:lvl>
  </w:abstractNum>
  <w:abstractNum w:abstractNumId="27" w15:restartNumberingAfterBreak="0">
    <w:nsid w:val="4D5D2753"/>
    <w:multiLevelType w:val="hybridMultilevel"/>
    <w:tmpl w:val="D03413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7443C"/>
    <w:multiLevelType w:val="multilevel"/>
    <w:tmpl w:val="0C09001F"/>
    <w:styleLink w:val="Style6"/>
    <w:lvl w:ilvl="0">
      <w:start w:val="1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4F8D0CC2"/>
    <w:multiLevelType w:val="hybridMultilevel"/>
    <w:tmpl w:val="E2B845DA"/>
    <w:lvl w:ilvl="0" w:tplc="ACD4D5A0">
      <w:start w:val="1"/>
      <w:numFmt w:val="lowerRoman"/>
      <w:pStyle w:val="ListNumber"/>
      <w:lvlText w:val="(%1)"/>
      <w:lvlJc w:val="left"/>
      <w:pPr>
        <w:ind w:left="2160" w:hanging="72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30" w15:restartNumberingAfterBreak="0">
    <w:nsid w:val="550853DE"/>
    <w:multiLevelType w:val="hybridMultilevel"/>
    <w:tmpl w:val="BD46DF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722A5E"/>
    <w:multiLevelType w:val="hybridMultilevel"/>
    <w:tmpl w:val="3A24D3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7123F"/>
    <w:multiLevelType w:val="multilevel"/>
    <w:tmpl w:val="40C6651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33" w15:restartNumberingAfterBreak="0">
    <w:nsid w:val="5EA369AE"/>
    <w:multiLevelType w:val="hybridMultilevel"/>
    <w:tmpl w:val="27F8BF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81A49"/>
    <w:multiLevelType w:val="hybridMultilevel"/>
    <w:tmpl w:val="1ADE09DE"/>
    <w:lvl w:ilvl="0" w:tplc="AF90D65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65B81"/>
    <w:multiLevelType w:val="hybridMultilevel"/>
    <w:tmpl w:val="33D26F38"/>
    <w:lvl w:ilvl="0" w:tplc="0C09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65BD474D"/>
    <w:multiLevelType w:val="multilevel"/>
    <w:tmpl w:val="0C09001D"/>
    <w:styleLink w:val="Style5"/>
    <w:lvl w:ilvl="0">
      <w:start w:val="1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7" w15:restartNumberingAfterBreak="0">
    <w:nsid w:val="6A964D78"/>
    <w:multiLevelType w:val="multilevel"/>
    <w:tmpl w:val="0C09001D"/>
    <w:styleLink w:val="Style4"/>
    <w:lvl w:ilvl="0">
      <w:start w:val="1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8" w15:restartNumberingAfterBreak="0">
    <w:nsid w:val="6C471BBC"/>
    <w:multiLevelType w:val="hybridMultilevel"/>
    <w:tmpl w:val="65E2F1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7CE49544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1510DC"/>
    <w:multiLevelType w:val="multilevel"/>
    <w:tmpl w:val="996A2562"/>
    <w:styleLink w:val="Style9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0" w15:restartNumberingAfterBreak="0">
    <w:nsid w:val="72B4236B"/>
    <w:multiLevelType w:val="hybridMultilevel"/>
    <w:tmpl w:val="58DA3146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41" w15:restartNumberingAfterBreak="0">
    <w:nsid w:val="72B71EE0"/>
    <w:multiLevelType w:val="multilevel"/>
    <w:tmpl w:val="0C09001F"/>
    <w:styleLink w:val="Style1"/>
    <w:lvl w:ilvl="0">
      <w:start w:val="8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2" w15:restartNumberingAfterBreak="0">
    <w:nsid w:val="77B07E88"/>
    <w:multiLevelType w:val="multilevel"/>
    <w:tmpl w:val="0C09001F"/>
    <w:styleLink w:val="Style2"/>
    <w:lvl w:ilvl="0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3" w15:restartNumberingAfterBreak="0">
    <w:nsid w:val="7D237BE6"/>
    <w:multiLevelType w:val="hybridMultilevel"/>
    <w:tmpl w:val="32BE30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A160A2"/>
    <w:multiLevelType w:val="hybridMultilevel"/>
    <w:tmpl w:val="F306BB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487518"/>
    <w:multiLevelType w:val="hybridMultilevel"/>
    <w:tmpl w:val="B66CFA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09584F"/>
    <w:multiLevelType w:val="hybridMultilevel"/>
    <w:tmpl w:val="252A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5A0591"/>
    <w:multiLevelType w:val="multilevel"/>
    <w:tmpl w:val="0C09001F"/>
    <w:styleLink w:val="Style8"/>
    <w:lvl w:ilvl="0">
      <w:start w:val="12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num w:numId="1">
    <w:abstractNumId w:val="41"/>
  </w:num>
  <w:num w:numId="2">
    <w:abstractNumId w:val="42"/>
  </w:num>
  <w:num w:numId="3">
    <w:abstractNumId w:val="12"/>
  </w:num>
  <w:num w:numId="4">
    <w:abstractNumId w:val="37"/>
  </w:num>
  <w:num w:numId="5">
    <w:abstractNumId w:val="36"/>
  </w:num>
  <w:num w:numId="6">
    <w:abstractNumId w:val="28"/>
  </w:num>
  <w:num w:numId="7">
    <w:abstractNumId w:val="19"/>
  </w:num>
  <w:num w:numId="8">
    <w:abstractNumId w:val="47"/>
  </w:num>
  <w:num w:numId="9">
    <w:abstractNumId w:val="39"/>
  </w:num>
  <w:num w:numId="10">
    <w:abstractNumId w:val="8"/>
  </w:num>
  <w:num w:numId="11">
    <w:abstractNumId w:val="32"/>
  </w:num>
  <w:num w:numId="12">
    <w:abstractNumId w:val="24"/>
  </w:num>
  <w:num w:numId="13">
    <w:abstractNumId w:val="3"/>
  </w:num>
  <w:num w:numId="14">
    <w:abstractNumId w:val="13"/>
  </w:num>
  <w:num w:numId="15">
    <w:abstractNumId w:val="9"/>
  </w:num>
  <w:num w:numId="16">
    <w:abstractNumId w:val="17"/>
  </w:num>
  <w:num w:numId="17">
    <w:abstractNumId w:val="0"/>
  </w:num>
  <w:num w:numId="18">
    <w:abstractNumId w:val="11"/>
  </w:num>
  <w:num w:numId="19">
    <w:abstractNumId w:val="29"/>
  </w:num>
  <w:num w:numId="20">
    <w:abstractNumId w:val="4"/>
  </w:num>
  <w:num w:numId="21">
    <w:abstractNumId w:val="40"/>
  </w:num>
  <w:num w:numId="22">
    <w:abstractNumId w:val="14"/>
  </w:num>
  <w:num w:numId="23">
    <w:abstractNumId w:val="35"/>
  </w:num>
  <w:num w:numId="24">
    <w:abstractNumId w:val="18"/>
  </w:num>
  <w:num w:numId="25">
    <w:abstractNumId w:val="26"/>
  </w:num>
  <w:num w:numId="26">
    <w:abstractNumId w:val="7"/>
  </w:num>
  <w:num w:numId="27">
    <w:abstractNumId w:val="10"/>
  </w:num>
  <w:num w:numId="28">
    <w:abstractNumId w:val="34"/>
  </w:num>
  <w:num w:numId="29">
    <w:abstractNumId w:val="43"/>
  </w:num>
  <w:num w:numId="30">
    <w:abstractNumId w:val="31"/>
  </w:num>
  <w:num w:numId="31">
    <w:abstractNumId w:val="30"/>
  </w:num>
  <w:num w:numId="32">
    <w:abstractNumId w:val="5"/>
  </w:num>
  <w:num w:numId="33">
    <w:abstractNumId w:val="25"/>
  </w:num>
  <w:num w:numId="34">
    <w:abstractNumId w:val="16"/>
  </w:num>
  <w:num w:numId="35">
    <w:abstractNumId w:val="23"/>
  </w:num>
  <w:num w:numId="36">
    <w:abstractNumId w:val="20"/>
  </w:num>
  <w:num w:numId="37">
    <w:abstractNumId w:val="44"/>
  </w:num>
  <w:num w:numId="38">
    <w:abstractNumId w:val="38"/>
  </w:num>
  <w:num w:numId="39">
    <w:abstractNumId w:val="22"/>
  </w:num>
  <w:num w:numId="40">
    <w:abstractNumId w:val="1"/>
  </w:num>
  <w:num w:numId="4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7"/>
  </w:num>
  <w:num w:numId="43">
    <w:abstractNumId w:val="45"/>
  </w:num>
  <w:num w:numId="44">
    <w:abstractNumId w:val="33"/>
  </w:num>
  <w:num w:numId="45">
    <w:abstractNumId w:val="46"/>
  </w:num>
  <w:num w:numId="46">
    <w:abstractNumId w:val="15"/>
  </w:num>
  <w:num w:numId="47">
    <w:abstractNumId w:val="6"/>
  </w:num>
  <w:num w:numId="48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NDU3tDS3NLAwMjdU0lEKTi0uzszPAykwqQUATQDt4SwAAAA="/>
  </w:docVars>
  <w:rsids>
    <w:rsidRoot w:val="009031A1"/>
    <w:rsid w:val="00000938"/>
    <w:rsid w:val="00000A40"/>
    <w:rsid w:val="00000BAE"/>
    <w:rsid w:val="00002DC0"/>
    <w:rsid w:val="00004136"/>
    <w:rsid w:val="0001304C"/>
    <w:rsid w:val="000139B5"/>
    <w:rsid w:val="00013AEB"/>
    <w:rsid w:val="000142D6"/>
    <w:rsid w:val="000153D1"/>
    <w:rsid w:val="00016752"/>
    <w:rsid w:val="0001756E"/>
    <w:rsid w:val="00020744"/>
    <w:rsid w:val="000209A4"/>
    <w:rsid w:val="00022278"/>
    <w:rsid w:val="0002477F"/>
    <w:rsid w:val="00025674"/>
    <w:rsid w:val="00025EFA"/>
    <w:rsid w:val="00027767"/>
    <w:rsid w:val="00030803"/>
    <w:rsid w:val="000327E5"/>
    <w:rsid w:val="00035956"/>
    <w:rsid w:val="00040047"/>
    <w:rsid w:val="0004091B"/>
    <w:rsid w:val="0004158F"/>
    <w:rsid w:val="00041C00"/>
    <w:rsid w:val="00044BFA"/>
    <w:rsid w:val="00045949"/>
    <w:rsid w:val="0004669E"/>
    <w:rsid w:val="00046A8B"/>
    <w:rsid w:val="00047C2F"/>
    <w:rsid w:val="00054D36"/>
    <w:rsid w:val="00055CED"/>
    <w:rsid w:val="00056F19"/>
    <w:rsid w:val="0005736D"/>
    <w:rsid w:val="000573D7"/>
    <w:rsid w:val="000607CC"/>
    <w:rsid w:val="00063311"/>
    <w:rsid w:val="00070347"/>
    <w:rsid w:val="00071065"/>
    <w:rsid w:val="0007250E"/>
    <w:rsid w:val="00072C8A"/>
    <w:rsid w:val="00073A4F"/>
    <w:rsid w:val="000759D6"/>
    <w:rsid w:val="0007722B"/>
    <w:rsid w:val="000819CE"/>
    <w:rsid w:val="00084570"/>
    <w:rsid w:val="00087196"/>
    <w:rsid w:val="000903C7"/>
    <w:rsid w:val="0009040C"/>
    <w:rsid w:val="00091847"/>
    <w:rsid w:val="00092736"/>
    <w:rsid w:val="0009330D"/>
    <w:rsid w:val="00094AC5"/>
    <w:rsid w:val="0009784F"/>
    <w:rsid w:val="00097C71"/>
    <w:rsid w:val="000A0960"/>
    <w:rsid w:val="000A2452"/>
    <w:rsid w:val="000B0FAD"/>
    <w:rsid w:val="000B1687"/>
    <w:rsid w:val="000B6C7C"/>
    <w:rsid w:val="000B7217"/>
    <w:rsid w:val="000C0E29"/>
    <w:rsid w:val="000C2026"/>
    <w:rsid w:val="000C4EE7"/>
    <w:rsid w:val="000C6588"/>
    <w:rsid w:val="000D3858"/>
    <w:rsid w:val="000D3DFD"/>
    <w:rsid w:val="000E0020"/>
    <w:rsid w:val="000E0CA4"/>
    <w:rsid w:val="000E2BF2"/>
    <w:rsid w:val="000E5888"/>
    <w:rsid w:val="000E7E62"/>
    <w:rsid w:val="000F0ABC"/>
    <w:rsid w:val="000F342D"/>
    <w:rsid w:val="000F34CB"/>
    <w:rsid w:val="000F622E"/>
    <w:rsid w:val="000F70AB"/>
    <w:rsid w:val="000F7AC0"/>
    <w:rsid w:val="00100F97"/>
    <w:rsid w:val="001032FD"/>
    <w:rsid w:val="00103A81"/>
    <w:rsid w:val="0010405E"/>
    <w:rsid w:val="00104DA0"/>
    <w:rsid w:val="00104E03"/>
    <w:rsid w:val="00110964"/>
    <w:rsid w:val="00117180"/>
    <w:rsid w:val="001178F8"/>
    <w:rsid w:val="00117C00"/>
    <w:rsid w:val="001215F6"/>
    <w:rsid w:val="0012220E"/>
    <w:rsid w:val="00122FFD"/>
    <w:rsid w:val="00126256"/>
    <w:rsid w:val="00127F45"/>
    <w:rsid w:val="001308C4"/>
    <w:rsid w:val="0013170A"/>
    <w:rsid w:val="00131CF2"/>
    <w:rsid w:val="001369CE"/>
    <w:rsid w:val="00137114"/>
    <w:rsid w:val="001419A9"/>
    <w:rsid w:val="0014375A"/>
    <w:rsid w:val="00147195"/>
    <w:rsid w:val="00150BED"/>
    <w:rsid w:val="001510E2"/>
    <w:rsid w:val="00156998"/>
    <w:rsid w:val="00160886"/>
    <w:rsid w:val="00163A61"/>
    <w:rsid w:val="001659E4"/>
    <w:rsid w:val="00167C46"/>
    <w:rsid w:val="00170F3B"/>
    <w:rsid w:val="00173FCB"/>
    <w:rsid w:val="00174CFF"/>
    <w:rsid w:val="0017669B"/>
    <w:rsid w:val="00176D59"/>
    <w:rsid w:val="00180440"/>
    <w:rsid w:val="00180E49"/>
    <w:rsid w:val="00184D51"/>
    <w:rsid w:val="00185E27"/>
    <w:rsid w:val="00186118"/>
    <w:rsid w:val="00193386"/>
    <w:rsid w:val="001935CA"/>
    <w:rsid w:val="00194CA6"/>
    <w:rsid w:val="001A0CE4"/>
    <w:rsid w:val="001A304C"/>
    <w:rsid w:val="001A58E2"/>
    <w:rsid w:val="001A6B52"/>
    <w:rsid w:val="001A7664"/>
    <w:rsid w:val="001A7A7F"/>
    <w:rsid w:val="001A7B27"/>
    <w:rsid w:val="001B03B4"/>
    <w:rsid w:val="001B0C2A"/>
    <w:rsid w:val="001B0E84"/>
    <w:rsid w:val="001B13DF"/>
    <w:rsid w:val="001B1899"/>
    <w:rsid w:val="001B60AC"/>
    <w:rsid w:val="001C0EDC"/>
    <w:rsid w:val="001C4F5A"/>
    <w:rsid w:val="001C58AC"/>
    <w:rsid w:val="001C7031"/>
    <w:rsid w:val="001E1324"/>
    <w:rsid w:val="001E3369"/>
    <w:rsid w:val="001E4B73"/>
    <w:rsid w:val="001E5111"/>
    <w:rsid w:val="001F22C0"/>
    <w:rsid w:val="001F4534"/>
    <w:rsid w:val="001F7F22"/>
    <w:rsid w:val="00200865"/>
    <w:rsid w:val="00202204"/>
    <w:rsid w:val="00203ECD"/>
    <w:rsid w:val="00223A30"/>
    <w:rsid w:val="00224722"/>
    <w:rsid w:val="00224CAA"/>
    <w:rsid w:val="00224F42"/>
    <w:rsid w:val="0022768E"/>
    <w:rsid w:val="002319D1"/>
    <w:rsid w:val="002374EF"/>
    <w:rsid w:val="00240811"/>
    <w:rsid w:val="002436BD"/>
    <w:rsid w:val="00243A86"/>
    <w:rsid w:val="0024411C"/>
    <w:rsid w:val="00245F0C"/>
    <w:rsid w:val="00246F2F"/>
    <w:rsid w:val="00247B04"/>
    <w:rsid w:val="00250D3C"/>
    <w:rsid w:val="00251827"/>
    <w:rsid w:val="00252F63"/>
    <w:rsid w:val="00253192"/>
    <w:rsid w:val="00253B1A"/>
    <w:rsid w:val="002544B5"/>
    <w:rsid w:val="00256141"/>
    <w:rsid w:val="00260229"/>
    <w:rsid w:val="00260F6C"/>
    <w:rsid w:val="00264950"/>
    <w:rsid w:val="002676D3"/>
    <w:rsid w:val="0027075B"/>
    <w:rsid w:val="002719B0"/>
    <w:rsid w:val="0027201A"/>
    <w:rsid w:val="00273D12"/>
    <w:rsid w:val="00273F4F"/>
    <w:rsid w:val="002768A5"/>
    <w:rsid w:val="0027795D"/>
    <w:rsid w:val="00280BAE"/>
    <w:rsid w:val="002830FD"/>
    <w:rsid w:val="00283384"/>
    <w:rsid w:val="002839B0"/>
    <w:rsid w:val="002841CF"/>
    <w:rsid w:val="00285967"/>
    <w:rsid w:val="00285EDF"/>
    <w:rsid w:val="0029106B"/>
    <w:rsid w:val="0029145B"/>
    <w:rsid w:val="00292666"/>
    <w:rsid w:val="00293561"/>
    <w:rsid w:val="00296433"/>
    <w:rsid w:val="002A39A2"/>
    <w:rsid w:val="002A3F39"/>
    <w:rsid w:val="002B0950"/>
    <w:rsid w:val="002B0EF8"/>
    <w:rsid w:val="002B185B"/>
    <w:rsid w:val="002B26BF"/>
    <w:rsid w:val="002B4EEA"/>
    <w:rsid w:val="002B5D63"/>
    <w:rsid w:val="002B60DE"/>
    <w:rsid w:val="002C200B"/>
    <w:rsid w:val="002C3808"/>
    <w:rsid w:val="002C4CEB"/>
    <w:rsid w:val="002D0234"/>
    <w:rsid w:val="002D1CE3"/>
    <w:rsid w:val="002D47FA"/>
    <w:rsid w:val="002D791C"/>
    <w:rsid w:val="002E09FB"/>
    <w:rsid w:val="002E1945"/>
    <w:rsid w:val="002E2677"/>
    <w:rsid w:val="002E469C"/>
    <w:rsid w:val="002E503A"/>
    <w:rsid w:val="002E5D84"/>
    <w:rsid w:val="002E7F14"/>
    <w:rsid w:val="002F04BD"/>
    <w:rsid w:val="002F0C39"/>
    <w:rsid w:val="002F19C8"/>
    <w:rsid w:val="002F3359"/>
    <w:rsid w:val="002F3D3A"/>
    <w:rsid w:val="002F440C"/>
    <w:rsid w:val="002F4F1E"/>
    <w:rsid w:val="00302B12"/>
    <w:rsid w:val="00304D5D"/>
    <w:rsid w:val="00305033"/>
    <w:rsid w:val="003102DD"/>
    <w:rsid w:val="003111EA"/>
    <w:rsid w:val="00312B65"/>
    <w:rsid w:val="00322D11"/>
    <w:rsid w:val="00323BFA"/>
    <w:rsid w:val="00325766"/>
    <w:rsid w:val="00325AE4"/>
    <w:rsid w:val="0032772B"/>
    <w:rsid w:val="003301A8"/>
    <w:rsid w:val="00333417"/>
    <w:rsid w:val="003374C4"/>
    <w:rsid w:val="00340485"/>
    <w:rsid w:val="00345978"/>
    <w:rsid w:val="00345E30"/>
    <w:rsid w:val="00346AB5"/>
    <w:rsid w:val="00352495"/>
    <w:rsid w:val="00370776"/>
    <w:rsid w:val="00371DDB"/>
    <w:rsid w:val="003725C9"/>
    <w:rsid w:val="00375425"/>
    <w:rsid w:val="00377680"/>
    <w:rsid w:val="00380286"/>
    <w:rsid w:val="0038168C"/>
    <w:rsid w:val="003819FA"/>
    <w:rsid w:val="0038474F"/>
    <w:rsid w:val="00385648"/>
    <w:rsid w:val="003918DF"/>
    <w:rsid w:val="00391E17"/>
    <w:rsid w:val="0039770E"/>
    <w:rsid w:val="00397969"/>
    <w:rsid w:val="003A3F77"/>
    <w:rsid w:val="003A5887"/>
    <w:rsid w:val="003A6623"/>
    <w:rsid w:val="003A6D4E"/>
    <w:rsid w:val="003B280D"/>
    <w:rsid w:val="003B36A2"/>
    <w:rsid w:val="003B5FC7"/>
    <w:rsid w:val="003B7D84"/>
    <w:rsid w:val="003C537B"/>
    <w:rsid w:val="003D1DA6"/>
    <w:rsid w:val="003D2E05"/>
    <w:rsid w:val="003D3B50"/>
    <w:rsid w:val="003D6218"/>
    <w:rsid w:val="003D716D"/>
    <w:rsid w:val="003E4D27"/>
    <w:rsid w:val="003F2E98"/>
    <w:rsid w:val="00400C1B"/>
    <w:rsid w:val="004036A7"/>
    <w:rsid w:val="00403EAD"/>
    <w:rsid w:val="00406134"/>
    <w:rsid w:val="00407A5E"/>
    <w:rsid w:val="00410FA1"/>
    <w:rsid w:val="00411211"/>
    <w:rsid w:val="0041188F"/>
    <w:rsid w:val="00414403"/>
    <w:rsid w:val="00414594"/>
    <w:rsid w:val="00414BA8"/>
    <w:rsid w:val="0041523A"/>
    <w:rsid w:val="004179FD"/>
    <w:rsid w:val="00420EEB"/>
    <w:rsid w:val="00421957"/>
    <w:rsid w:val="00423463"/>
    <w:rsid w:val="00423BD7"/>
    <w:rsid w:val="00423F14"/>
    <w:rsid w:val="00426035"/>
    <w:rsid w:val="0042666B"/>
    <w:rsid w:val="00426C0A"/>
    <w:rsid w:val="004303C7"/>
    <w:rsid w:val="00433245"/>
    <w:rsid w:val="0043454C"/>
    <w:rsid w:val="00434686"/>
    <w:rsid w:val="00435537"/>
    <w:rsid w:val="00441401"/>
    <w:rsid w:val="00443F5B"/>
    <w:rsid w:val="004459EB"/>
    <w:rsid w:val="00446C74"/>
    <w:rsid w:val="00447FF8"/>
    <w:rsid w:val="00451AC6"/>
    <w:rsid w:val="004540A6"/>
    <w:rsid w:val="00455459"/>
    <w:rsid w:val="0045559A"/>
    <w:rsid w:val="00460854"/>
    <w:rsid w:val="00462B03"/>
    <w:rsid w:val="004656CF"/>
    <w:rsid w:val="0047105D"/>
    <w:rsid w:val="00471888"/>
    <w:rsid w:val="00471C7B"/>
    <w:rsid w:val="00474F03"/>
    <w:rsid w:val="00475E12"/>
    <w:rsid w:val="004765D8"/>
    <w:rsid w:val="004800A4"/>
    <w:rsid w:val="00480835"/>
    <w:rsid w:val="004809DD"/>
    <w:rsid w:val="00481C21"/>
    <w:rsid w:val="0048330F"/>
    <w:rsid w:val="00485352"/>
    <w:rsid w:val="00487B07"/>
    <w:rsid w:val="00487E68"/>
    <w:rsid w:val="004912B4"/>
    <w:rsid w:val="00492189"/>
    <w:rsid w:val="00495452"/>
    <w:rsid w:val="004A0EA7"/>
    <w:rsid w:val="004A2308"/>
    <w:rsid w:val="004A3001"/>
    <w:rsid w:val="004A3BF5"/>
    <w:rsid w:val="004A5D97"/>
    <w:rsid w:val="004B22A7"/>
    <w:rsid w:val="004C6413"/>
    <w:rsid w:val="004D0368"/>
    <w:rsid w:val="004D1D3B"/>
    <w:rsid w:val="004D606B"/>
    <w:rsid w:val="004E4506"/>
    <w:rsid w:val="004E5421"/>
    <w:rsid w:val="004E5B99"/>
    <w:rsid w:val="004E7AA8"/>
    <w:rsid w:val="004F28E3"/>
    <w:rsid w:val="004F36DE"/>
    <w:rsid w:val="004F39BA"/>
    <w:rsid w:val="004F57EC"/>
    <w:rsid w:val="004F6F31"/>
    <w:rsid w:val="00500513"/>
    <w:rsid w:val="005039FE"/>
    <w:rsid w:val="00503FD8"/>
    <w:rsid w:val="00504281"/>
    <w:rsid w:val="00510548"/>
    <w:rsid w:val="00511238"/>
    <w:rsid w:val="00512504"/>
    <w:rsid w:val="0051353C"/>
    <w:rsid w:val="005136B4"/>
    <w:rsid w:val="005137D8"/>
    <w:rsid w:val="00514751"/>
    <w:rsid w:val="00515264"/>
    <w:rsid w:val="005153A3"/>
    <w:rsid w:val="00520561"/>
    <w:rsid w:val="00522035"/>
    <w:rsid w:val="00526DDA"/>
    <w:rsid w:val="0053338F"/>
    <w:rsid w:val="0053569B"/>
    <w:rsid w:val="00535A3E"/>
    <w:rsid w:val="005360D1"/>
    <w:rsid w:val="00541B57"/>
    <w:rsid w:val="0055309D"/>
    <w:rsid w:val="005531C8"/>
    <w:rsid w:val="0055588F"/>
    <w:rsid w:val="005603B5"/>
    <w:rsid w:val="0056070D"/>
    <w:rsid w:val="00560901"/>
    <w:rsid w:val="0056713E"/>
    <w:rsid w:val="0057434A"/>
    <w:rsid w:val="00581DA7"/>
    <w:rsid w:val="00582878"/>
    <w:rsid w:val="00586C4E"/>
    <w:rsid w:val="00590EA1"/>
    <w:rsid w:val="00597D42"/>
    <w:rsid w:val="00597FE9"/>
    <w:rsid w:val="005A02CC"/>
    <w:rsid w:val="005A0370"/>
    <w:rsid w:val="005A1019"/>
    <w:rsid w:val="005A3DCB"/>
    <w:rsid w:val="005A4ADE"/>
    <w:rsid w:val="005A7A00"/>
    <w:rsid w:val="005B0EE3"/>
    <w:rsid w:val="005B1CC8"/>
    <w:rsid w:val="005B3568"/>
    <w:rsid w:val="005B7482"/>
    <w:rsid w:val="005C501A"/>
    <w:rsid w:val="005D07B1"/>
    <w:rsid w:val="005D2CA9"/>
    <w:rsid w:val="005D45C9"/>
    <w:rsid w:val="005D52DE"/>
    <w:rsid w:val="005E0322"/>
    <w:rsid w:val="005E2071"/>
    <w:rsid w:val="005E21E7"/>
    <w:rsid w:val="005E4083"/>
    <w:rsid w:val="005E70D5"/>
    <w:rsid w:val="005E7149"/>
    <w:rsid w:val="005F35FA"/>
    <w:rsid w:val="005F3B3B"/>
    <w:rsid w:val="0060108B"/>
    <w:rsid w:val="0060288F"/>
    <w:rsid w:val="006031D5"/>
    <w:rsid w:val="00603490"/>
    <w:rsid w:val="0060506B"/>
    <w:rsid w:val="00611428"/>
    <w:rsid w:val="00611FF3"/>
    <w:rsid w:val="00612687"/>
    <w:rsid w:val="00613F26"/>
    <w:rsid w:val="0061587C"/>
    <w:rsid w:val="00615EEF"/>
    <w:rsid w:val="0062222E"/>
    <w:rsid w:val="00622720"/>
    <w:rsid w:val="0062476A"/>
    <w:rsid w:val="006274EE"/>
    <w:rsid w:val="00634B10"/>
    <w:rsid w:val="00636396"/>
    <w:rsid w:val="006368D7"/>
    <w:rsid w:val="00636A81"/>
    <w:rsid w:val="00637304"/>
    <w:rsid w:val="00642874"/>
    <w:rsid w:val="00647273"/>
    <w:rsid w:val="006500EE"/>
    <w:rsid w:val="0065113A"/>
    <w:rsid w:val="00653E87"/>
    <w:rsid w:val="00660061"/>
    <w:rsid w:val="00661591"/>
    <w:rsid w:val="00661BF3"/>
    <w:rsid w:val="0066314E"/>
    <w:rsid w:val="00664C30"/>
    <w:rsid w:val="00665E69"/>
    <w:rsid w:val="00671F9A"/>
    <w:rsid w:val="00672A2A"/>
    <w:rsid w:val="00673C50"/>
    <w:rsid w:val="00673C64"/>
    <w:rsid w:val="00680A1C"/>
    <w:rsid w:val="00681973"/>
    <w:rsid w:val="00681FF1"/>
    <w:rsid w:val="00684095"/>
    <w:rsid w:val="00684176"/>
    <w:rsid w:val="00684E1A"/>
    <w:rsid w:val="00695248"/>
    <w:rsid w:val="00696127"/>
    <w:rsid w:val="00697551"/>
    <w:rsid w:val="006A2203"/>
    <w:rsid w:val="006A487B"/>
    <w:rsid w:val="006A4E61"/>
    <w:rsid w:val="006A7909"/>
    <w:rsid w:val="006A7D5D"/>
    <w:rsid w:val="006B03C1"/>
    <w:rsid w:val="006B0E46"/>
    <w:rsid w:val="006B3C9C"/>
    <w:rsid w:val="006B501C"/>
    <w:rsid w:val="006B55EE"/>
    <w:rsid w:val="006B5E83"/>
    <w:rsid w:val="006C0659"/>
    <w:rsid w:val="006C10E2"/>
    <w:rsid w:val="006D04D3"/>
    <w:rsid w:val="006D294F"/>
    <w:rsid w:val="006D497C"/>
    <w:rsid w:val="006D5088"/>
    <w:rsid w:val="006D567C"/>
    <w:rsid w:val="006D61E1"/>
    <w:rsid w:val="006E0F64"/>
    <w:rsid w:val="006E11A8"/>
    <w:rsid w:val="006E2177"/>
    <w:rsid w:val="006E3DF9"/>
    <w:rsid w:val="006E4D3B"/>
    <w:rsid w:val="006E57DF"/>
    <w:rsid w:val="006E5A95"/>
    <w:rsid w:val="006E68D7"/>
    <w:rsid w:val="006E77AF"/>
    <w:rsid w:val="006E7B74"/>
    <w:rsid w:val="006F36C9"/>
    <w:rsid w:val="006F51EF"/>
    <w:rsid w:val="006F5D58"/>
    <w:rsid w:val="006F5F3B"/>
    <w:rsid w:val="006F6876"/>
    <w:rsid w:val="007042F9"/>
    <w:rsid w:val="007057B0"/>
    <w:rsid w:val="00705EE6"/>
    <w:rsid w:val="007158C8"/>
    <w:rsid w:val="007227D0"/>
    <w:rsid w:val="007258DC"/>
    <w:rsid w:val="007306FA"/>
    <w:rsid w:val="00731F60"/>
    <w:rsid w:val="0073214D"/>
    <w:rsid w:val="007329A9"/>
    <w:rsid w:val="007354EE"/>
    <w:rsid w:val="00737EBE"/>
    <w:rsid w:val="00742A6A"/>
    <w:rsid w:val="00744060"/>
    <w:rsid w:val="00747579"/>
    <w:rsid w:val="0074793D"/>
    <w:rsid w:val="0076027D"/>
    <w:rsid w:val="00760517"/>
    <w:rsid w:val="00761826"/>
    <w:rsid w:val="00762155"/>
    <w:rsid w:val="007621C6"/>
    <w:rsid w:val="00762AEA"/>
    <w:rsid w:val="00763BC6"/>
    <w:rsid w:val="007706AD"/>
    <w:rsid w:val="00771631"/>
    <w:rsid w:val="007758A0"/>
    <w:rsid w:val="00777E5D"/>
    <w:rsid w:val="007819A5"/>
    <w:rsid w:val="00781D0B"/>
    <w:rsid w:val="00785665"/>
    <w:rsid w:val="007876F0"/>
    <w:rsid w:val="00791346"/>
    <w:rsid w:val="007931D7"/>
    <w:rsid w:val="00793AD4"/>
    <w:rsid w:val="00795100"/>
    <w:rsid w:val="00796ECF"/>
    <w:rsid w:val="007A18EC"/>
    <w:rsid w:val="007A2AB2"/>
    <w:rsid w:val="007A5CA2"/>
    <w:rsid w:val="007B281A"/>
    <w:rsid w:val="007B677C"/>
    <w:rsid w:val="007C093B"/>
    <w:rsid w:val="007C13F2"/>
    <w:rsid w:val="007C418A"/>
    <w:rsid w:val="007C51B6"/>
    <w:rsid w:val="007C5A47"/>
    <w:rsid w:val="007D059D"/>
    <w:rsid w:val="007D0870"/>
    <w:rsid w:val="007D0BE1"/>
    <w:rsid w:val="007D676A"/>
    <w:rsid w:val="007E007A"/>
    <w:rsid w:val="007E1BEA"/>
    <w:rsid w:val="007E1FDC"/>
    <w:rsid w:val="007E4444"/>
    <w:rsid w:val="007E78E8"/>
    <w:rsid w:val="007F163C"/>
    <w:rsid w:val="007F1CA3"/>
    <w:rsid w:val="007F237C"/>
    <w:rsid w:val="007F5351"/>
    <w:rsid w:val="007F6963"/>
    <w:rsid w:val="007F7665"/>
    <w:rsid w:val="007F7B62"/>
    <w:rsid w:val="007F7C62"/>
    <w:rsid w:val="008013A4"/>
    <w:rsid w:val="00801D0C"/>
    <w:rsid w:val="00804BDC"/>
    <w:rsid w:val="008060D5"/>
    <w:rsid w:val="00806511"/>
    <w:rsid w:val="008122B8"/>
    <w:rsid w:val="00814723"/>
    <w:rsid w:val="00814851"/>
    <w:rsid w:val="008175CF"/>
    <w:rsid w:val="00826711"/>
    <w:rsid w:val="008268AA"/>
    <w:rsid w:val="008268EA"/>
    <w:rsid w:val="00827085"/>
    <w:rsid w:val="008272DC"/>
    <w:rsid w:val="00827791"/>
    <w:rsid w:val="00827AD1"/>
    <w:rsid w:val="00827E7F"/>
    <w:rsid w:val="00830F0D"/>
    <w:rsid w:val="00835D94"/>
    <w:rsid w:val="008369DD"/>
    <w:rsid w:val="008378F8"/>
    <w:rsid w:val="00845795"/>
    <w:rsid w:val="00845E1B"/>
    <w:rsid w:val="00847044"/>
    <w:rsid w:val="008475B6"/>
    <w:rsid w:val="00854932"/>
    <w:rsid w:val="00855A58"/>
    <w:rsid w:val="00857864"/>
    <w:rsid w:val="00862D25"/>
    <w:rsid w:val="00871211"/>
    <w:rsid w:val="00871A97"/>
    <w:rsid w:val="00871FB5"/>
    <w:rsid w:val="008726D8"/>
    <w:rsid w:val="00877D24"/>
    <w:rsid w:val="00886A39"/>
    <w:rsid w:val="00891600"/>
    <w:rsid w:val="00893883"/>
    <w:rsid w:val="008956F2"/>
    <w:rsid w:val="00895E6E"/>
    <w:rsid w:val="008A1093"/>
    <w:rsid w:val="008A19C7"/>
    <w:rsid w:val="008A3822"/>
    <w:rsid w:val="008A3974"/>
    <w:rsid w:val="008A4641"/>
    <w:rsid w:val="008A4BC7"/>
    <w:rsid w:val="008A52E2"/>
    <w:rsid w:val="008A5C39"/>
    <w:rsid w:val="008A7380"/>
    <w:rsid w:val="008B057D"/>
    <w:rsid w:val="008B1A89"/>
    <w:rsid w:val="008B4F85"/>
    <w:rsid w:val="008B52F1"/>
    <w:rsid w:val="008B66DB"/>
    <w:rsid w:val="008C12ED"/>
    <w:rsid w:val="008C1450"/>
    <w:rsid w:val="008C2285"/>
    <w:rsid w:val="008C4DBE"/>
    <w:rsid w:val="008C76A3"/>
    <w:rsid w:val="008C7E25"/>
    <w:rsid w:val="008D29F2"/>
    <w:rsid w:val="008D4E5F"/>
    <w:rsid w:val="008D5266"/>
    <w:rsid w:val="008D561B"/>
    <w:rsid w:val="008D63E6"/>
    <w:rsid w:val="008D6FF2"/>
    <w:rsid w:val="008D79BF"/>
    <w:rsid w:val="008D7BD9"/>
    <w:rsid w:val="008F229A"/>
    <w:rsid w:val="008F2BC6"/>
    <w:rsid w:val="008F3CA3"/>
    <w:rsid w:val="00901ABA"/>
    <w:rsid w:val="009031A1"/>
    <w:rsid w:val="00903A9A"/>
    <w:rsid w:val="0090443C"/>
    <w:rsid w:val="009112E8"/>
    <w:rsid w:val="009115A1"/>
    <w:rsid w:val="009124D2"/>
    <w:rsid w:val="00912D74"/>
    <w:rsid w:val="00912DA0"/>
    <w:rsid w:val="00913C06"/>
    <w:rsid w:val="0091507F"/>
    <w:rsid w:val="00915B63"/>
    <w:rsid w:val="0092064A"/>
    <w:rsid w:val="00920D65"/>
    <w:rsid w:val="009214EF"/>
    <w:rsid w:val="00922808"/>
    <w:rsid w:val="00923EA3"/>
    <w:rsid w:val="0092458D"/>
    <w:rsid w:val="00924AE6"/>
    <w:rsid w:val="00924F9F"/>
    <w:rsid w:val="00937A9B"/>
    <w:rsid w:val="00941924"/>
    <w:rsid w:val="00944846"/>
    <w:rsid w:val="009523F1"/>
    <w:rsid w:val="00952E89"/>
    <w:rsid w:val="00955DD0"/>
    <w:rsid w:val="009563AC"/>
    <w:rsid w:val="00956408"/>
    <w:rsid w:val="00960734"/>
    <w:rsid w:val="00963C24"/>
    <w:rsid w:val="00964168"/>
    <w:rsid w:val="0096456E"/>
    <w:rsid w:val="00964B82"/>
    <w:rsid w:val="00966FCC"/>
    <w:rsid w:val="0096795C"/>
    <w:rsid w:val="00967EEE"/>
    <w:rsid w:val="009763CC"/>
    <w:rsid w:val="00980135"/>
    <w:rsid w:val="00980319"/>
    <w:rsid w:val="00982263"/>
    <w:rsid w:val="00982320"/>
    <w:rsid w:val="00983303"/>
    <w:rsid w:val="0098557C"/>
    <w:rsid w:val="00985922"/>
    <w:rsid w:val="0099027D"/>
    <w:rsid w:val="0099059D"/>
    <w:rsid w:val="009920F1"/>
    <w:rsid w:val="00992C7E"/>
    <w:rsid w:val="0099335F"/>
    <w:rsid w:val="00997900"/>
    <w:rsid w:val="009A044F"/>
    <w:rsid w:val="009A3891"/>
    <w:rsid w:val="009A7A30"/>
    <w:rsid w:val="009B04E4"/>
    <w:rsid w:val="009B2D24"/>
    <w:rsid w:val="009B4450"/>
    <w:rsid w:val="009B490D"/>
    <w:rsid w:val="009B4D51"/>
    <w:rsid w:val="009B548B"/>
    <w:rsid w:val="009B787D"/>
    <w:rsid w:val="009C0E0C"/>
    <w:rsid w:val="009C1778"/>
    <w:rsid w:val="009C2ADA"/>
    <w:rsid w:val="009D2226"/>
    <w:rsid w:val="009D6144"/>
    <w:rsid w:val="009E1545"/>
    <w:rsid w:val="009E32EE"/>
    <w:rsid w:val="009E47B5"/>
    <w:rsid w:val="009F0847"/>
    <w:rsid w:val="009F1680"/>
    <w:rsid w:val="009F566F"/>
    <w:rsid w:val="00A0126A"/>
    <w:rsid w:val="00A027EF"/>
    <w:rsid w:val="00A0289D"/>
    <w:rsid w:val="00A046EC"/>
    <w:rsid w:val="00A04CAD"/>
    <w:rsid w:val="00A057F5"/>
    <w:rsid w:val="00A05C98"/>
    <w:rsid w:val="00A06606"/>
    <w:rsid w:val="00A06CFB"/>
    <w:rsid w:val="00A070F1"/>
    <w:rsid w:val="00A10E93"/>
    <w:rsid w:val="00A11853"/>
    <w:rsid w:val="00A1515B"/>
    <w:rsid w:val="00A222BE"/>
    <w:rsid w:val="00A24EE1"/>
    <w:rsid w:val="00A2525D"/>
    <w:rsid w:val="00A25F20"/>
    <w:rsid w:val="00A25FE7"/>
    <w:rsid w:val="00A264BE"/>
    <w:rsid w:val="00A427A5"/>
    <w:rsid w:val="00A45308"/>
    <w:rsid w:val="00A57847"/>
    <w:rsid w:val="00A62492"/>
    <w:rsid w:val="00A6491F"/>
    <w:rsid w:val="00A66ECF"/>
    <w:rsid w:val="00A72103"/>
    <w:rsid w:val="00A73B28"/>
    <w:rsid w:val="00A763E8"/>
    <w:rsid w:val="00A87A95"/>
    <w:rsid w:val="00A9187C"/>
    <w:rsid w:val="00AA20CC"/>
    <w:rsid w:val="00AA40E2"/>
    <w:rsid w:val="00AA4395"/>
    <w:rsid w:val="00AA4B87"/>
    <w:rsid w:val="00AA534A"/>
    <w:rsid w:val="00AA6251"/>
    <w:rsid w:val="00AA73A0"/>
    <w:rsid w:val="00AB0C4E"/>
    <w:rsid w:val="00AB1689"/>
    <w:rsid w:val="00AB2459"/>
    <w:rsid w:val="00AB3F55"/>
    <w:rsid w:val="00AB6721"/>
    <w:rsid w:val="00AB69B3"/>
    <w:rsid w:val="00AB6DAD"/>
    <w:rsid w:val="00AC1434"/>
    <w:rsid w:val="00AD1488"/>
    <w:rsid w:val="00AD15A2"/>
    <w:rsid w:val="00AD16DD"/>
    <w:rsid w:val="00AD4A5C"/>
    <w:rsid w:val="00AD5775"/>
    <w:rsid w:val="00AD715F"/>
    <w:rsid w:val="00AD7517"/>
    <w:rsid w:val="00AE029D"/>
    <w:rsid w:val="00AE1073"/>
    <w:rsid w:val="00AE1C1A"/>
    <w:rsid w:val="00AE1CD2"/>
    <w:rsid w:val="00AE3523"/>
    <w:rsid w:val="00AE5852"/>
    <w:rsid w:val="00AE6165"/>
    <w:rsid w:val="00AE61FC"/>
    <w:rsid w:val="00AE6D51"/>
    <w:rsid w:val="00AE70FB"/>
    <w:rsid w:val="00AE7E59"/>
    <w:rsid w:val="00AF0EE4"/>
    <w:rsid w:val="00AF0F0F"/>
    <w:rsid w:val="00AF1DE9"/>
    <w:rsid w:val="00AF5376"/>
    <w:rsid w:val="00AF730F"/>
    <w:rsid w:val="00B0228D"/>
    <w:rsid w:val="00B02B97"/>
    <w:rsid w:val="00B03FBB"/>
    <w:rsid w:val="00B05188"/>
    <w:rsid w:val="00B0665E"/>
    <w:rsid w:val="00B06992"/>
    <w:rsid w:val="00B06B09"/>
    <w:rsid w:val="00B06CF5"/>
    <w:rsid w:val="00B10F44"/>
    <w:rsid w:val="00B11387"/>
    <w:rsid w:val="00B15650"/>
    <w:rsid w:val="00B165E7"/>
    <w:rsid w:val="00B16A59"/>
    <w:rsid w:val="00B25F36"/>
    <w:rsid w:val="00B2761C"/>
    <w:rsid w:val="00B30160"/>
    <w:rsid w:val="00B306B2"/>
    <w:rsid w:val="00B32601"/>
    <w:rsid w:val="00B35BC1"/>
    <w:rsid w:val="00B41242"/>
    <w:rsid w:val="00B42790"/>
    <w:rsid w:val="00B42837"/>
    <w:rsid w:val="00B4369C"/>
    <w:rsid w:val="00B444E1"/>
    <w:rsid w:val="00B45270"/>
    <w:rsid w:val="00B4535F"/>
    <w:rsid w:val="00B454A1"/>
    <w:rsid w:val="00B45FEB"/>
    <w:rsid w:val="00B46F5B"/>
    <w:rsid w:val="00B4788E"/>
    <w:rsid w:val="00B47B62"/>
    <w:rsid w:val="00B52579"/>
    <w:rsid w:val="00B53527"/>
    <w:rsid w:val="00B5631C"/>
    <w:rsid w:val="00B579FA"/>
    <w:rsid w:val="00B63FC2"/>
    <w:rsid w:val="00B64436"/>
    <w:rsid w:val="00B67737"/>
    <w:rsid w:val="00B70D57"/>
    <w:rsid w:val="00B71208"/>
    <w:rsid w:val="00B754F8"/>
    <w:rsid w:val="00B75C9E"/>
    <w:rsid w:val="00B76EF5"/>
    <w:rsid w:val="00B8350B"/>
    <w:rsid w:val="00B84ED1"/>
    <w:rsid w:val="00B84FFA"/>
    <w:rsid w:val="00B86EBC"/>
    <w:rsid w:val="00B911F5"/>
    <w:rsid w:val="00B93C3D"/>
    <w:rsid w:val="00B961E1"/>
    <w:rsid w:val="00B96BA3"/>
    <w:rsid w:val="00BA135F"/>
    <w:rsid w:val="00BA1797"/>
    <w:rsid w:val="00BA180C"/>
    <w:rsid w:val="00BA38D2"/>
    <w:rsid w:val="00BA43E1"/>
    <w:rsid w:val="00BA48F2"/>
    <w:rsid w:val="00BA4D1A"/>
    <w:rsid w:val="00BA4E51"/>
    <w:rsid w:val="00BA663B"/>
    <w:rsid w:val="00BB0D6E"/>
    <w:rsid w:val="00BB45E7"/>
    <w:rsid w:val="00BB5137"/>
    <w:rsid w:val="00BB67C1"/>
    <w:rsid w:val="00BB6F3A"/>
    <w:rsid w:val="00BC0D4E"/>
    <w:rsid w:val="00BC54DF"/>
    <w:rsid w:val="00BC61F5"/>
    <w:rsid w:val="00BC69B4"/>
    <w:rsid w:val="00BC702F"/>
    <w:rsid w:val="00BC7DA3"/>
    <w:rsid w:val="00BD3445"/>
    <w:rsid w:val="00BD4E99"/>
    <w:rsid w:val="00BD595A"/>
    <w:rsid w:val="00BE114F"/>
    <w:rsid w:val="00BE25AD"/>
    <w:rsid w:val="00BE320E"/>
    <w:rsid w:val="00BE7E3D"/>
    <w:rsid w:val="00BF19D7"/>
    <w:rsid w:val="00BF30CC"/>
    <w:rsid w:val="00C00AC7"/>
    <w:rsid w:val="00C01045"/>
    <w:rsid w:val="00C011CD"/>
    <w:rsid w:val="00C01A53"/>
    <w:rsid w:val="00C0231B"/>
    <w:rsid w:val="00C027A6"/>
    <w:rsid w:val="00C03520"/>
    <w:rsid w:val="00C05B06"/>
    <w:rsid w:val="00C11CFB"/>
    <w:rsid w:val="00C12A6E"/>
    <w:rsid w:val="00C13958"/>
    <w:rsid w:val="00C16BC2"/>
    <w:rsid w:val="00C20D78"/>
    <w:rsid w:val="00C20EE4"/>
    <w:rsid w:val="00C26808"/>
    <w:rsid w:val="00C302D4"/>
    <w:rsid w:val="00C30A51"/>
    <w:rsid w:val="00C363A2"/>
    <w:rsid w:val="00C364E6"/>
    <w:rsid w:val="00C404AA"/>
    <w:rsid w:val="00C45AB6"/>
    <w:rsid w:val="00C47064"/>
    <w:rsid w:val="00C528ED"/>
    <w:rsid w:val="00C53D95"/>
    <w:rsid w:val="00C553F7"/>
    <w:rsid w:val="00C5579A"/>
    <w:rsid w:val="00C6111F"/>
    <w:rsid w:val="00C62FC3"/>
    <w:rsid w:val="00C65B74"/>
    <w:rsid w:val="00C65CED"/>
    <w:rsid w:val="00C67276"/>
    <w:rsid w:val="00C72649"/>
    <w:rsid w:val="00C73570"/>
    <w:rsid w:val="00C7388D"/>
    <w:rsid w:val="00C74E29"/>
    <w:rsid w:val="00C75418"/>
    <w:rsid w:val="00C7544F"/>
    <w:rsid w:val="00C76830"/>
    <w:rsid w:val="00C77A2F"/>
    <w:rsid w:val="00C805AD"/>
    <w:rsid w:val="00C80EBA"/>
    <w:rsid w:val="00C811A6"/>
    <w:rsid w:val="00C850BC"/>
    <w:rsid w:val="00C86386"/>
    <w:rsid w:val="00C90583"/>
    <w:rsid w:val="00C9355F"/>
    <w:rsid w:val="00C9426A"/>
    <w:rsid w:val="00C972B9"/>
    <w:rsid w:val="00C97368"/>
    <w:rsid w:val="00CA0247"/>
    <w:rsid w:val="00CB0668"/>
    <w:rsid w:val="00CB4192"/>
    <w:rsid w:val="00CB4FDB"/>
    <w:rsid w:val="00CB7499"/>
    <w:rsid w:val="00CC0048"/>
    <w:rsid w:val="00CC04EB"/>
    <w:rsid w:val="00CC057F"/>
    <w:rsid w:val="00CC1457"/>
    <w:rsid w:val="00CC595E"/>
    <w:rsid w:val="00CC6034"/>
    <w:rsid w:val="00CC6F67"/>
    <w:rsid w:val="00CC6FF9"/>
    <w:rsid w:val="00CC7C1F"/>
    <w:rsid w:val="00CD4498"/>
    <w:rsid w:val="00CD4639"/>
    <w:rsid w:val="00CE114B"/>
    <w:rsid w:val="00CE278B"/>
    <w:rsid w:val="00CE3135"/>
    <w:rsid w:val="00CE5855"/>
    <w:rsid w:val="00CE6532"/>
    <w:rsid w:val="00CE7175"/>
    <w:rsid w:val="00CE7DDF"/>
    <w:rsid w:val="00CE7E89"/>
    <w:rsid w:val="00CF33E1"/>
    <w:rsid w:val="00CF35E3"/>
    <w:rsid w:val="00CF387E"/>
    <w:rsid w:val="00CF3E25"/>
    <w:rsid w:val="00CF56FB"/>
    <w:rsid w:val="00D0199F"/>
    <w:rsid w:val="00D02986"/>
    <w:rsid w:val="00D029DE"/>
    <w:rsid w:val="00D06F69"/>
    <w:rsid w:val="00D10027"/>
    <w:rsid w:val="00D16386"/>
    <w:rsid w:val="00D17096"/>
    <w:rsid w:val="00D1710B"/>
    <w:rsid w:val="00D2424E"/>
    <w:rsid w:val="00D2747F"/>
    <w:rsid w:val="00D309AC"/>
    <w:rsid w:val="00D32C3C"/>
    <w:rsid w:val="00D351F1"/>
    <w:rsid w:val="00D379C7"/>
    <w:rsid w:val="00D42CE6"/>
    <w:rsid w:val="00D4385C"/>
    <w:rsid w:val="00D445E3"/>
    <w:rsid w:val="00D44F79"/>
    <w:rsid w:val="00D45281"/>
    <w:rsid w:val="00D45D2D"/>
    <w:rsid w:val="00D5042B"/>
    <w:rsid w:val="00D51251"/>
    <w:rsid w:val="00D52450"/>
    <w:rsid w:val="00D52FB0"/>
    <w:rsid w:val="00D53BF8"/>
    <w:rsid w:val="00D53E3D"/>
    <w:rsid w:val="00D56F04"/>
    <w:rsid w:val="00D57FBC"/>
    <w:rsid w:val="00D602D5"/>
    <w:rsid w:val="00D60A45"/>
    <w:rsid w:val="00D65EF2"/>
    <w:rsid w:val="00D673BF"/>
    <w:rsid w:val="00D74EAD"/>
    <w:rsid w:val="00D76E42"/>
    <w:rsid w:val="00D77774"/>
    <w:rsid w:val="00D80095"/>
    <w:rsid w:val="00D818EA"/>
    <w:rsid w:val="00D84993"/>
    <w:rsid w:val="00D9113A"/>
    <w:rsid w:val="00D91E51"/>
    <w:rsid w:val="00D92A09"/>
    <w:rsid w:val="00D93B0D"/>
    <w:rsid w:val="00D93EE5"/>
    <w:rsid w:val="00D942DA"/>
    <w:rsid w:val="00D95668"/>
    <w:rsid w:val="00D96578"/>
    <w:rsid w:val="00D979DF"/>
    <w:rsid w:val="00D97D75"/>
    <w:rsid w:val="00DA1379"/>
    <w:rsid w:val="00DA2E48"/>
    <w:rsid w:val="00DB0C2C"/>
    <w:rsid w:val="00DB184D"/>
    <w:rsid w:val="00DB3F71"/>
    <w:rsid w:val="00DB3FD0"/>
    <w:rsid w:val="00DB4BCF"/>
    <w:rsid w:val="00DB553A"/>
    <w:rsid w:val="00DC0A96"/>
    <w:rsid w:val="00DC40E6"/>
    <w:rsid w:val="00DC5850"/>
    <w:rsid w:val="00DD00EB"/>
    <w:rsid w:val="00DD0AF9"/>
    <w:rsid w:val="00DD12D7"/>
    <w:rsid w:val="00DD159E"/>
    <w:rsid w:val="00DD23F7"/>
    <w:rsid w:val="00DD3CC2"/>
    <w:rsid w:val="00DE2265"/>
    <w:rsid w:val="00DE2F7F"/>
    <w:rsid w:val="00DE4961"/>
    <w:rsid w:val="00DF0D7F"/>
    <w:rsid w:val="00DF1458"/>
    <w:rsid w:val="00DF19B9"/>
    <w:rsid w:val="00DF19E9"/>
    <w:rsid w:val="00DF302C"/>
    <w:rsid w:val="00DF3535"/>
    <w:rsid w:val="00DF43EB"/>
    <w:rsid w:val="00DF47A9"/>
    <w:rsid w:val="00DF5AF9"/>
    <w:rsid w:val="00E024E9"/>
    <w:rsid w:val="00E0396F"/>
    <w:rsid w:val="00E042E6"/>
    <w:rsid w:val="00E06D33"/>
    <w:rsid w:val="00E1574D"/>
    <w:rsid w:val="00E178E6"/>
    <w:rsid w:val="00E232DC"/>
    <w:rsid w:val="00E235E3"/>
    <w:rsid w:val="00E27B72"/>
    <w:rsid w:val="00E3601B"/>
    <w:rsid w:val="00E37629"/>
    <w:rsid w:val="00E37E14"/>
    <w:rsid w:val="00E40AA0"/>
    <w:rsid w:val="00E42E77"/>
    <w:rsid w:val="00E432B6"/>
    <w:rsid w:val="00E43724"/>
    <w:rsid w:val="00E50374"/>
    <w:rsid w:val="00E50C5C"/>
    <w:rsid w:val="00E52AF0"/>
    <w:rsid w:val="00E54AB1"/>
    <w:rsid w:val="00E54D5E"/>
    <w:rsid w:val="00E56D8E"/>
    <w:rsid w:val="00E57A87"/>
    <w:rsid w:val="00E57EBA"/>
    <w:rsid w:val="00E61136"/>
    <w:rsid w:val="00E63CFF"/>
    <w:rsid w:val="00E63FE3"/>
    <w:rsid w:val="00E652A7"/>
    <w:rsid w:val="00E70484"/>
    <w:rsid w:val="00E735CD"/>
    <w:rsid w:val="00E7598B"/>
    <w:rsid w:val="00E803B7"/>
    <w:rsid w:val="00E8590E"/>
    <w:rsid w:val="00E8727B"/>
    <w:rsid w:val="00E91565"/>
    <w:rsid w:val="00E91C15"/>
    <w:rsid w:val="00E95E16"/>
    <w:rsid w:val="00E978DA"/>
    <w:rsid w:val="00EA125C"/>
    <w:rsid w:val="00EA1C17"/>
    <w:rsid w:val="00EA6936"/>
    <w:rsid w:val="00EB526E"/>
    <w:rsid w:val="00EB7A17"/>
    <w:rsid w:val="00EC0E42"/>
    <w:rsid w:val="00EC124E"/>
    <w:rsid w:val="00EC21DC"/>
    <w:rsid w:val="00EC31E6"/>
    <w:rsid w:val="00EC3C32"/>
    <w:rsid w:val="00EC4F61"/>
    <w:rsid w:val="00EC5977"/>
    <w:rsid w:val="00EC7264"/>
    <w:rsid w:val="00ED35EE"/>
    <w:rsid w:val="00ED64C0"/>
    <w:rsid w:val="00ED6D88"/>
    <w:rsid w:val="00EE1C40"/>
    <w:rsid w:val="00EE72C2"/>
    <w:rsid w:val="00EE777A"/>
    <w:rsid w:val="00EF082D"/>
    <w:rsid w:val="00EF19CA"/>
    <w:rsid w:val="00EF2A08"/>
    <w:rsid w:val="00EF2A24"/>
    <w:rsid w:val="00EF3321"/>
    <w:rsid w:val="00EF4D12"/>
    <w:rsid w:val="00EF540D"/>
    <w:rsid w:val="00EF6F9F"/>
    <w:rsid w:val="00EF787A"/>
    <w:rsid w:val="00F04F01"/>
    <w:rsid w:val="00F05156"/>
    <w:rsid w:val="00F11E11"/>
    <w:rsid w:val="00F133FC"/>
    <w:rsid w:val="00F137B9"/>
    <w:rsid w:val="00F158AC"/>
    <w:rsid w:val="00F15FAC"/>
    <w:rsid w:val="00F22301"/>
    <w:rsid w:val="00F23EB7"/>
    <w:rsid w:val="00F257E0"/>
    <w:rsid w:val="00F2663E"/>
    <w:rsid w:val="00F310AF"/>
    <w:rsid w:val="00F31F09"/>
    <w:rsid w:val="00F36381"/>
    <w:rsid w:val="00F36468"/>
    <w:rsid w:val="00F37177"/>
    <w:rsid w:val="00F41BBE"/>
    <w:rsid w:val="00F46804"/>
    <w:rsid w:val="00F506DB"/>
    <w:rsid w:val="00F51ABA"/>
    <w:rsid w:val="00F54DBB"/>
    <w:rsid w:val="00F61927"/>
    <w:rsid w:val="00F62B9E"/>
    <w:rsid w:val="00F6452D"/>
    <w:rsid w:val="00F7025F"/>
    <w:rsid w:val="00F70D91"/>
    <w:rsid w:val="00F7277F"/>
    <w:rsid w:val="00F73286"/>
    <w:rsid w:val="00F73719"/>
    <w:rsid w:val="00F75F95"/>
    <w:rsid w:val="00F76062"/>
    <w:rsid w:val="00F77E04"/>
    <w:rsid w:val="00F812B1"/>
    <w:rsid w:val="00F843E4"/>
    <w:rsid w:val="00F8576B"/>
    <w:rsid w:val="00F87D4E"/>
    <w:rsid w:val="00F90331"/>
    <w:rsid w:val="00F908EC"/>
    <w:rsid w:val="00F9135A"/>
    <w:rsid w:val="00F93E7F"/>
    <w:rsid w:val="00FA3E55"/>
    <w:rsid w:val="00FB02E0"/>
    <w:rsid w:val="00FB16FB"/>
    <w:rsid w:val="00FB1D14"/>
    <w:rsid w:val="00FB1FCF"/>
    <w:rsid w:val="00FB277E"/>
    <w:rsid w:val="00FB2A7D"/>
    <w:rsid w:val="00FB2CED"/>
    <w:rsid w:val="00FB2D26"/>
    <w:rsid w:val="00FB4259"/>
    <w:rsid w:val="00FB55CC"/>
    <w:rsid w:val="00FB67DF"/>
    <w:rsid w:val="00FC1FB8"/>
    <w:rsid w:val="00FC255B"/>
    <w:rsid w:val="00FC7334"/>
    <w:rsid w:val="00FD2C19"/>
    <w:rsid w:val="00FD415B"/>
    <w:rsid w:val="00FE11C3"/>
    <w:rsid w:val="00FE243D"/>
    <w:rsid w:val="00FE7F73"/>
    <w:rsid w:val="00FF4A9D"/>
    <w:rsid w:val="00FF5846"/>
    <w:rsid w:val="00FF61CB"/>
    <w:rsid w:val="00FF72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FDADE8A"/>
  <w15:docId w15:val="{0EEA8076-87A9-4520-A3F9-BA8331F2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2B4"/>
    <w:pPr>
      <w:spacing w:after="200"/>
    </w:pPr>
    <w:rPr>
      <w:rFonts w:ascii="Arial" w:hAnsi="Arial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E50C5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F3B3B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895E6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4E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05C98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03A81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E50C5C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5F3B3B"/>
    <w:rPr>
      <w:rFonts w:ascii="Times New Roman" w:eastAsia="Times New Roman" w:hAnsi="Times New Roman" w:cs="Times New Roman"/>
      <w:b/>
      <w:bCs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895E6E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05C98"/>
    <w:rPr>
      <w:rFonts w:ascii="Calibri" w:hAnsi="Calibri" w:cs="Times New Roman"/>
      <w:b/>
      <w:bCs/>
      <w:i/>
      <w:iCs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912B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4912B4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4912B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locked/>
    <w:rsid w:val="004912B4"/>
    <w:rPr>
      <w:rFonts w:ascii="Arial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3B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F3B3B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F3B3B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aliases w:val="Bullet List,FooterText,List Paragraph1,Colorful List - Accent 11,Colorful List - Accent 111"/>
    <w:basedOn w:val="Normal"/>
    <w:link w:val="ListParagraphChar"/>
    <w:uiPriority w:val="34"/>
    <w:qFormat/>
    <w:rsid w:val="005F3B3B"/>
    <w:pPr>
      <w:spacing w:after="0"/>
      <w:ind w:left="720"/>
      <w:contextualSpacing/>
    </w:pPr>
    <w:rPr>
      <w:rFonts w:ascii="Times New Roman" w:hAnsi="Times New Roman"/>
      <w:sz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5F3B3B"/>
    <w:pPr>
      <w:spacing w:after="0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F3B3B"/>
    <w:rPr>
      <w:rFonts w:ascii="Consolas" w:eastAsia="Times New Roman" w:hAnsi="Consolas" w:cs="Times New Roman"/>
      <w:sz w:val="21"/>
      <w:szCs w:val="21"/>
      <w:lang w:val="en-US" w:eastAsia="en-US"/>
    </w:rPr>
  </w:style>
  <w:style w:type="table" w:styleId="TableGrid">
    <w:name w:val="Table Grid"/>
    <w:basedOn w:val="TableNormal"/>
    <w:uiPriority w:val="59"/>
    <w:rsid w:val="005F3B3B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5F3B3B"/>
    <w:pPr>
      <w:spacing w:after="120"/>
      <w:ind w:left="360"/>
    </w:pPr>
    <w:rPr>
      <w:rFonts w:ascii="Times New Roman" w:hAnsi="Times New Roman"/>
      <w:sz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F3B3B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E50C5C"/>
    <w:pPr>
      <w:numPr>
        <w:ilvl w:val="1"/>
      </w:numPr>
    </w:pPr>
    <w:rPr>
      <w:rFonts w:ascii="Cambria" w:hAnsi="Cambria"/>
      <w:i/>
      <w:iCs/>
      <w:color w:val="4F81BD"/>
      <w:spacing w:val="15"/>
      <w:sz w:val="24"/>
    </w:rPr>
  </w:style>
  <w:style w:type="character" w:customStyle="1" w:styleId="SubtitleChar">
    <w:name w:val="Subtitle Char"/>
    <w:basedOn w:val="DefaultParagraphFont"/>
    <w:link w:val="Subtitle"/>
    <w:locked/>
    <w:rsid w:val="00E50C5C"/>
    <w:rPr>
      <w:rFonts w:ascii="Cambria" w:hAnsi="Cambria" w:cs="Times New Roman"/>
      <w:i/>
      <w:iCs/>
      <w:color w:val="4F81BD"/>
      <w:spacing w:val="15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E6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5E6E"/>
    <w:rPr>
      <w:rFonts w:ascii="Tahoma" w:hAnsi="Tahoma" w:cs="Tahoma"/>
      <w:sz w:val="16"/>
      <w:szCs w:val="16"/>
      <w:lang w:eastAsia="en-US"/>
    </w:rPr>
  </w:style>
  <w:style w:type="paragraph" w:customStyle="1" w:styleId="Text1">
    <w:name w:val="Text 1"/>
    <w:basedOn w:val="Normal"/>
    <w:rsid w:val="008B057D"/>
    <w:pPr>
      <w:spacing w:before="120" w:after="120"/>
      <w:ind w:left="850"/>
      <w:jc w:val="both"/>
    </w:pPr>
    <w:rPr>
      <w:rFonts w:ascii="Times New Roman" w:hAnsi="Times New Roman"/>
      <w:sz w:val="24"/>
      <w:szCs w:val="20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rsid w:val="00420EEB"/>
    <w:pPr>
      <w:spacing w:after="0"/>
    </w:pPr>
    <w:rPr>
      <w:rFonts w:ascii="Times New Roman" w:hAnsi="Times New Roman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20EEB"/>
    <w:rPr>
      <w:rFonts w:ascii="Times New Roman" w:hAnsi="Times New Roman" w:cs="Times New Roman"/>
      <w:lang w:val="en-US" w:eastAsia="en-US"/>
    </w:rPr>
  </w:style>
  <w:style w:type="character" w:styleId="CommentReference">
    <w:name w:val="annotation reference"/>
    <w:basedOn w:val="DefaultParagraphFont"/>
    <w:uiPriority w:val="99"/>
    <w:rsid w:val="00420EEB"/>
    <w:rPr>
      <w:rFonts w:cs="Times New Roman"/>
      <w:sz w:val="16"/>
      <w:szCs w:val="16"/>
    </w:rPr>
  </w:style>
  <w:style w:type="paragraph" w:customStyle="1" w:styleId="Default">
    <w:name w:val="Default"/>
    <w:rsid w:val="00F843E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numbering" w:customStyle="1" w:styleId="Style3">
    <w:name w:val="Style3"/>
    <w:rsid w:val="00562469"/>
    <w:pPr>
      <w:numPr>
        <w:numId w:val="3"/>
      </w:numPr>
    </w:pPr>
  </w:style>
  <w:style w:type="numbering" w:customStyle="1" w:styleId="Style7">
    <w:name w:val="Style7"/>
    <w:rsid w:val="00562469"/>
    <w:pPr>
      <w:numPr>
        <w:numId w:val="7"/>
      </w:numPr>
    </w:pPr>
  </w:style>
  <w:style w:type="numbering" w:customStyle="1" w:styleId="Style6">
    <w:name w:val="Style6"/>
    <w:rsid w:val="00562469"/>
    <w:pPr>
      <w:numPr>
        <w:numId w:val="6"/>
      </w:numPr>
    </w:pPr>
  </w:style>
  <w:style w:type="numbering" w:customStyle="1" w:styleId="Style5">
    <w:name w:val="Style5"/>
    <w:rsid w:val="00562469"/>
    <w:pPr>
      <w:numPr>
        <w:numId w:val="5"/>
      </w:numPr>
    </w:pPr>
  </w:style>
  <w:style w:type="numbering" w:customStyle="1" w:styleId="Style4">
    <w:name w:val="Style4"/>
    <w:rsid w:val="00562469"/>
    <w:pPr>
      <w:numPr>
        <w:numId w:val="4"/>
      </w:numPr>
    </w:pPr>
  </w:style>
  <w:style w:type="numbering" w:customStyle="1" w:styleId="Style9">
    <w:name w:val="Style9"/>
    <w:rsid w:val="00562469"/>
    <w:pPr>
      <w:numPr>
        <w:numId w:val="9"/>
      </w:numPr>
    </w:pPr>
  </w:style>
  <w:style w:type="numbering" w:customStyle="1" w:styleId="Style1">
    <w:name w:val="Style1"/>
    <w:rsid w:val="00562469"/>
    <w:pPr>
      <w:numPr>
        <w:numId w:val="1"/>
      </w:numPr>
    </w:pPr>
  </w:style>
  <w:style w:type="numbering" w:customStyle="1" w:styleId="Style2">
    <w:name w:val="Style2"/>
    <w:rsid w:val="00562469"/>
    <w:pPr>
      <w:numPr>
        <w:numId w:val="2"/>
      </w:numPr>
    </w:pPr>
  </w:style>
  <w:style w:type="numbering" w:customStyle="1" w:styleId="Style8">
    <w:name w:val="Style8"/>
    <w:rsid w:val="00562469"/>
    <w:pPr>
      <w:numPr>
        <w:numId w:val="8"/>
      </w:numPr>
    </w:pPr>
  </w:style>
  <w:style w:type="paragraph" w:styleId="FootnoteText">
    <w:name w:val="footnote text"/>
    <w:aliases w:val="single space,ALTS FOOTNOTE,FOOTNOTES,fn,Geneva 9,Font: Geneva 9,Boston 10,f,otnote Text,Footnote,ft,Footnote Text Char Char Char Char,Footnote Text Char2,Footnote Text Char Char2,Footnote Text Char Char Char Char Char Char Char"/>
    <w:basedOn w:val="Normal"/>
    <w:link w:val="FootnoteTextChar"/>
    <w:uiPriority w:val="99"/>
    <w:rsid w:val="001C0EDC"/>
    <w:pPr>
      <w:spacing w:after="0"/>
    </w:pPr>
    <w:rPr>
      <w:rFonts w:ascii="Times New Roman" w:eastAsia="Calibri" w:hAnsi="Times New Roman"/>
      <w:szCs w:val="20"/>
      <w:lang w:eastAsia="en-AU"/>
    </w:rPr>
  </w:style>
  <w:style w:type="character" w:customStyle="1" w:styleId="FootnoteTextChar">
    <w:name w:val="Footnote Text Char"/>
    <w:aliases w:val="single space Char,ALTS FOOTNOTE Char,FOOTNOTES Char,fn Char,Geneva 9 Char,Font: Geneva 9 Char,Boston 10 Char,f Char,otnote Text Char,Footnote Char,ft Char,Footnote Text Char Char Char Char Char,Footnote Text Char2 Char"/>
    <w:basedOn w:val="DefaultParagraphFont"/>
    <w:link w:val="FootnoteText"/>
    <w:uiPriority w:val="99"/>
    <w:locked/>
    <w:rsid w:val="001C0EDC"/>
    <w:rPr>
      <w:rFonts w:eastAsia="Calibri"/>
      <w:lang w:val="en-AU" w:eastAsia="en-AU" w:bidi="ar-SA"/>
    </w:rPr>
  </w:style>
  <w:style w:type="character" w:styleId="FootnoteReference">
    <w:name w:val="footnote reference"/>
    <w:aliases w:val="16 Point,Superscript 6 Point,ftref,Footnote Reference Number,(NECG) Footnote Reference,Ref,de nota al pie,fr,footnote ref,Footnote Ref in FtNote"/>
    <w:basedOn w:val="DefaultParagraphFont"/>
    <w:uiPriority w:val="99"/>
    <w:rsid w:val="001C0EDC"/>
    <w:rPr>
      <w:rFonts w:cs="Times New Roman"/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4E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en-US"/>
    </w:rPr>
  </w:style>
  <w:style w:type="paragraph" w:customStyle="1" w:styleId="Style">
    <w:name w:val="Style"/>
    <w:rsid w:val="002374EF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103A81"/>
    <w:rPr>
      <w:rFonts w:asciiTheme="majorHAnsi" w:eastAsiaTheme="majorEastAsia" w:hAnsiTheme="majorHAnsi" w:cstheme="majorBidi"/>
      <w:i/>
      <w:iCs/>
      <w:color w:val="404040" w:themeColor="text1" w:themeTint="BF"/>
      <w:lang w:val="en-AU" w:eastAsia="en-US"/>
    </w:rPr>
  </w:style>
  <w:style w:type="paragraph" w:customStyle="1" w:styleId="p28">
    <w:name w:val="p28"/>
    <w:basedOn w:val="Normal"/>
    <w:rsid w:val="00103A81"/>
    <w:pPr>
      <w:widowControl w:val="0"/>
      <w:tabs>
        <w:tab w:val="left" w:pos="680"/>
        <w:tab w:val="left" w:pos="1060"/>
      </w:tabs>
      <w:spacing w:after="0" w:line="240" w:lineRule="atLeast"/>
      <w:ind w:left="432" w:hanging="288"/>
    </w:pPr>
    <w:rPr>
      <w:rFonts w:ascii="Times New Roman" w:hAnsi="Times New Roman"/>
      <w:snapToGrid w:val="0"/>
      <w:sz w:val="24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46A8B"/>
    <w:rPr>
      <w:i/>
      <w:iCs/>
      <w:color w:val="808080"/>
    </w:rPr>
  </w:style>
  <w:style w:type="paragraph" w:styleId="NormalWeb">
    <w:name w:val="Normal (Web)"/>
    <w:basedOn w:val="Normal"/>
    <w:uiPriority w:val="99"/>
    <w:rsid w:val="00046A8B"/>
    <w:pPr>
      <w:spacing w:before="100" w:beforeAutospacing="1" w:after="100" w:afterAutospacing="1"/>
    </w:pPr>
    <w:rPr>
      <w:rFonts w:ascii="Times New Roman" w:hAnsi="Times New Roman"/>
      <w:color w:val="000000"/>
      <w:sz w:val="24"/>
      <w:lang w:eastAsia="en-AU"/>
    </w:rPr>
  </w:style>
  <w:style w:type="paragraph" w:styleId="NoSpacing">
    <w:name w:val="No Spacing"/>
    <w:uiPriority w:val="1"/>
    <w:qFormat/>
    <w:rsid w:val="003A6623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77A"/>
    <w:pPr>
      <w:spacing w:after="200"/>
    </w:pPr>
    <w:rPr>
      <w:rFonts w:ascii="Arial" w:hAnsi="Arial"/>
      <w:b/>
      <w:bCs/>
      <w:lang w:val="fr-F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77A"/>
    <w:rPr>
      <w:rFonts w:ascii="Arial" w:hAnsi="Arial" w:cs="Times New Roman"/>
      <w:b/>
      <w:bCs/>
      <w:lang w:val="en-US" w:eastAsia="en-US"/>
    </w:rPr>
  </w:style>
  <w:style w:type="character" w:customStyle="1" w:styleId="ListParagraphChar">
    <w:name w:val="List Paragraph Char"/>
    <w:aliases w:val="Bullet List Char,FooterText Char,List Paragraph1 Char,Colorful List - Accent 11 Char,Colorful List - Accent 111 Char"/>
    <w:link w:val="ListParagraph"/>
    <w:uiPriority w:val="34"/>
    <w:locked/>
    <w:rsid w:val="00615EEF"/>
    <w:rPr>
      <w:rFonts w:ascii="Times New Roman" w:hAnsi="Times New Roman"/>
      <w:sz w:val="24"/>
      <w:szCs w:val="24"/>
      <w:lang w:val="en-US" w:eastAsia="en-US"/>
    </w:rPr>
  </w:style>
  <w:style w:type="paragraph" w:customStyle="1" w:styleId="Pa7">
    <w:name w:val="Pa7"/>
    <w:basedOn w:val="Normal"/>
    <w:next w:val="Normal"/>
    <w:rsid w:val="00615EEF"/>
    <w:pPr>
      <w:autoSpaceDE w:val="0"/>
      <w:autoSpaceDN w:val="0"/>
      <w:adjustRightInd w:val="0"/>
      <w:spacing w:after="0" w:line="231" w:lineRule="atLeast"/>
    </w:pPr>
    <w:rPr>
      <w:rFonts w:ascii="POLIKH+AGaramond-Regular" w:hAnsi="POLIKH+AGaramond-Regular" w:cs="POLIKH+AGaramond-Regular"/>
      <w:sz w:val="24"/>
      <w:lang w:val="en-CA" w:eastAsia="en-CA"/>
    </w:rPr>
  </w:style>
  <w:style w:type="paragraph" w:customStyle="1" w:styleId="Pa12">
    <w:name w:val="Pa12"/>
    <w:basedOn w:val="Normal"/>
    <w:next w:val="Normal"/>
    <w:rsid w:val="00615EEF"/>
    <w:pPr>
      <w:autoSpaceDE w:val="0"/>
      <w:autoSpaceDN w:val="0"/>
      <w:adjustRightInd w:val="0"/>
      <w:spacing w:after="0" w:line="231" w:lineRule="atLeast"/>
    </w:pPr>
    <w:rPr>
      <w:rFonts w:ascii="POLIKH+AGaramond-Regular" w:hAnsi="POLIKH+AGaramond-Regular" w:cs="POLIKH+AGaramond-Regular"/>
      <w:sz w:val="24"/>
      <w:lang w:val="en-CA" w:eastAsia="en-CA"/>
    </w:rPr>
  </w:style>
  <w:style w:type="character" w:customStyle="1" w:styleId="A3">
    <w:name w:val="A3"/>
    <w:rsid w:val="00615EEF"/>
    <w:rPr>
      <w:rFonts w:ascii="KANESR+Helvetica-Condensed-Bold" w:hAnsi="KANESR+Helvetica-Condensed-Bold"/>
      <w:b/>
      <w:color w:val="000000"/>
      <w:sz w:val="18"/>
    </w:rPr>
  </w:style>
  <w:style w:type="paragraph" w:styleId="Title">
    <w:name w:val="Title"/>
    <w:basedOn w:val="Normal"/>
    <w:link w:val="TitleChar"/>
    <w:qFormat/>
    <w:rsid w:val="00DD3CC2"/>
    <w:pPr>
      <w:spacing w:after="0"/>
      <w:jc w:val="center"/>
    </w:pPr>
    <w:rPr>
      <w:rFonts w:ascii="Comic Sans MS" w:hAnsi="Comic Sans MS"/>
      <w:b/>
      <w:bCs/>
      <w:sz w:val="24"/>
      <w:lang w:val="en-US"/>
    </w:rPr>
  </w:style>
  <w:style w:type="character" w:customStyle="1" w:styleId="TitleChar">
    <w:name w:val="Title Char"/>
    <w:basedOn w:val="DefaultParagraphFont"/>
    <w:link w:val="Title"/>
    <w:rsid w:val="00DD3CC2"/>
    <w:rPr>
      <w:rFonts w:ascii="Comic Sans MS" w:hAnsi="Comic Sans MS"/>
      <w:b/>
      <w:bCs/>
      <w:sz w:val="24"/>
      <w:szCs w:val="24"/>
      <w:lang w:val="en-US" w:eastAsia="en-US"/>
    </w:rPr>
  </w:style>
  <w:style w:type="character" w:styleId="Emphasis">
    <w:name w:val="Emphasis"/>
    <w:basedOn w:val="DefaultParagraphFont"/>
    <w:qFormat/>
    <w:rsid w:val="004C6413"/>
    <w:rPr>
      <w:i/>
      <w:iCs/>
    </w:rPr>
  </w:style>
  <w:style w:type="paragraph" w:customStyle="1" w:styleId="Heading51">
    <w:name w:val="Heading 51"/>
    <w:next w:val="Normal"/>
    <w:rsid w:val="004C6413"/>
    <w:pPr>
      <w:keepNext/>
      <w:tabs>
        <w:tab w:val="left" w:pos="935"/>
      </w:tabs>
      <w:jc w:val="both"/>
      <w:outlineLvl w:val="4"/>
    </w:pPr>
    <w:rPr>
      <w:rFonts w:ascii="Times New Roman" w:eastAsia="?????? Pro W3" w:hAnsi="Times New Roman"/>
      <w:color w:val="000000"/>
      <w:u w:val="single"/>
      <w:lang w:val="en-US" w:eastAsia="en-US"/>
    </w:rPr>
  </w:style>
  <w:style w:type="paragraph" w:customStyle="1" w:styleId="PlainText1">
    <w:name w:val="Plain Text1"/>
    <w:rsid w:val="004C6413"/>
    <w:rPr>
      <w:rFonts w:ascii="Arial" w:eastAsia="?????? Pro W3" w:hAnsi="Arial"/>
      <w:color w:val="000000"/>
      <w:sz w:val="21"/>
      <w:lang w:val="en-US" w:eastAsia="en-US"/>
    </w:rPr>
  </w:style>
  <w:style w:type="paragraph" w:customStyle="1" w:styleId="Heading32">
    <w:name w:val="Heading 32"/>
    <w:next w:val="Normal"/>
    <w:autoRedefine/>
    <w:rsid w:val="004C6413"/>
    <w:pPr>
      <w:keepNext/>
      <w:keepLines/>
      <w:numPr>
        <w:ilvl w:val="3"/>
        <w:numId w:val="17"/>
      </w:numPr>
      <w:spacing w:before="120" w:after="120"/>
      <w:ind w:right="-1122" w:hanging="360"/>
      <w:jc w:val="both"/>
      <w:outlineLvl w:val="2"/>
    </w:pPr>
    <w:rPr>
      <w:rFonts w:ascii="Times New Roman" w:eastAsia="?????? Pro W3" w:hAnsi="Times New Roman"/>
      <w:b/>
      <w:color w:val="000000"/>
      <w:sz w:val="24"/>
      <w:u w:val="single"/>
      <w:lang w:val="en-AU" w:eastAsia="en-AU"/>
    </w:rPr>
  </w:style>
  <w:style w:type="paragraph" w:styleId="Caption">
    <w:name w:val="caption"/>
    <w:basedOn w:val="Normal"/>
    <w:next w:val="Normal"/>
    <w:link w:val="CaptionChar"/>
    <w:qFormat/>
    <w:rsid w:val="004C6413"/>
    <w:rPr>
      <w:rFonts w:ascii="Times New Roman" w:eastAsia="?????? Pro W3" w:hAnsi="Times New Roman"/>
      <w:b/>
      <w:bCs/>
      <w:color w:val="4F81BD"/>
      <w:sz w:val="18"/>
      <w:szCs w:val="18"/>
      <w:lang w:val="en-GB"/>
    </w:rPr>
  </w:style>
  <w:style w:type="character" w:customStyle="1" w:styleId="CaptionChar">
    <w:name w:val="Caption Char"/>
    <w:link w:val="Caption"/>
    <w:rsid w:val="004C6413"/>
    <w:rPr>
      <w:rFonts w:ascii="Times New Roman" w:eastAsia="?????? Pro W3" w:hAnsi="Times New Roman"/>
      <w:b/>
      <w:bCs/>
      <w:color w:val="4F81BD"/>
      <w:sz w:val="18"/>
      <w:szCs w:val="18"/>
      <w:lang w:val="en-GB" w:eastAsia="en-US"/>
    </w:rPr>
  </w:style>
  <w:style w:type="paragraph" w:customStyle="1" w:styleId="StyleCaption11ptCentered1">
    <w:name w:val="Style Caption + 11 pt Centered1"/>
    <w:basedOn w:val="Caption"/>
    <w:rsid w:val="004C6413"/>
    <w:pPr>
      <w:keepNext/>
      <w:spacing w:before="240" w:after="120"/>
      <w:jc w:val="center"/>
    </w:pPr>
    <w:rPr>
      <w:rFonts w:ascii="Arial" w:eastAsia="Times New Roman" w:hAnsi="Arial"/>
      <w:color w:val="auto"/>
      <w:sz w:val="22"/>
      <w:szCs w:val="20"/>
      <w:lang w:val="en-AU" w:eastAsia="ja-JP"/>
    </w:rPr>
  </w:style>
  <w:style w:type="paragraph" w:customStyle="1" w:styleId="Paragraph">
    <w:name w:val="Paragraph"/>
    <w:basedOn w:val="Normal"/>
    <w:link w:val="ParagraphChar"/>
    <w:uiPriority w:val="99"/>
    <w:rsid w:val="004C6413"/>
    <w:pPr>
      <w:numPr>
        <w:numId w:val="18"/>
      </w:numPr>
      <w:spacing w:after="240"/>
      <w:jc w:val="both"/>
    </w:pPr>
    <w:rPr>
      <w:rFonts w:ascii="Times New Roman" w:hAnsi="Times New Roman"/>
      <w:sz w:val="24"/>
    </w:rPr>
  </w:style>
  <w:style w:type="character" w:customStyle="1" w:styleId="ParagraphChar">
    <w:name w:val="Paragraph Char"/>
    <w:basedOn w:val="DefaultParagraphFont"/>
    <w:link w:val="Paragraph"/>
    <w:uiPriority w:val="99"/>
    <w:locked/>
    <w:rsid w:val="004C6413"/>
    <w:rPr>
      <w:rFonts w:ascii="Times New Roman" w:hAnsi="Times New Roman"/>
      <w:sz w:val="24"/>
      <w:szCs w:val="24"/>
      <w:lang w:val="en-AU" w:eastAsia="en-US"/>
    </w:rPr>
  </w:style>
  <w:style w:type="paragraph" w:styleId="ListNumber">
    <w:name w:val="List Number"/>
    <w:basedOn w:val="Normal"/>
    <w:uiPriority w:val="99"/>
    <w:rsid w:val="004C6413"/>
    <w:pPr>
      <w:numPr>
        <w:numId w:val="19"/>
      </w:numPr>
      <w:tabs>
        <w:tab w:val="num" w:pos="709"/>
      </w:tabs>
      <w:spacing w:line="276" w:lineRule="auto"/>
      <w:ind w:left="709" w:hanging="709"/>
      <w:contextualSpacing/>
    </w:pPr>
    <w:rPr>
      <w:rFonts w:ascii="Calibri" w:hAnsi="Calibri" w:cs="Calibri"/>
      <w:sz w:val="22"/>
      <w:szCs w:val="22"/>
      <w:lang w:val="en-US"/>
    </w:rPr>
  </w:style>
  <w:style w:type="character" w:customStyle="1" w:styleId="ColorfulList-Accent1Char">
    <w:name w:val="Colorful List - Accent 1 Char"/>
    <w:link w:val="ColorfulList-Accent1"/>
    <w:uiPriority w:val="34"/>
    <w:rsid w:val="004C6413"/>
    <w:rPr>
      <w:rFonts w:ascii="Times New Roman" w:eastAsia="Times New Roman" w:hAnsi="Times New Roman"/>
      <w:sz w:val="24"/>
      <w:lang w:val="en-US" w:eastAsia="en-US"/>
    </w:rPr>
  </w:style>
  <w:style w:type="table" w:styleId="ColorfulList-Accent1">
    <w:name w:val="Colorful List Accent 1"/>
    <w:basedOn w:val="TableNormal"/>
    <w:link w:val="ColorfulList-Accent1Char"/>
    <w:uiPriority w:val="34"/>
    <w:rsid w:val="004C6413"/>
    <w:rPr>
      <w:rFonts w:ascii="Times New Roman" w:hAnsi="Times New Roman"/>
      <w:sz w:val="24"/>
      <w:lang w:val="en-US"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1A6B52"/>
    <w:rPr>
      <w:rFonts w:ascii="Arial" w:hAnsi="Arial"/>
      <w:szCs w:val="24"/>
      <w:lang w:val="en-AU" w:eastAsia="en-US"/>
    </w:rPr>
  </w:style>
  <w:style w:type="paragraph" w:styleId="BodyText3">
    <w:name w:val="Body Text 3"/>
    <w:basedOn w:val="Normal"/>
    <w:link w:val="BodyText3Char"/>
    <w:uiPriority w:val="99"/>
    <w:unhideWhenUsed/>
    <w:rsid w:val="00AE352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E3523"/>
    <w:rPr>
      <w:rFonts w:ascii="Arial" w:hAnsi="Arial"/>
      <w:sz w:val="16"/>
      <w:szCs w:val="16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382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8A3822"/>
    <w:pPr>
      <w:spacing w:after="0"/>
    </w:pPr>
    <w:rPr>
      <w:rFonts w:ascii="Calibri" w:eastAsiaTheme="minorHAnsi" w:hAnsi="Calibri" w:cs="Calibri"/>
      <w:sz w:val="22"/>
      <w:szCs w:val="22"/>
      <w:lang w:eastAsia="en-AU"/>
    </w:rPr>
  </w:style>
  <w:style w:type="character" w:customStyle="1" w:styleId="xfontstyle01">
    <w:name w:val="x_fontstyle01"/>
    <w:basedOn w:val="DefaultParagraphFont"/>
    <w:rsid w:val="00835D94"/>
    <w:rPr>
      <w:rFonts w:ascii="Calibri-Bold" w:hAnsi="Calibri-Bold" w:hint="default"/>
      <w:b/>
      <w:bCs/>
      <w:i w:val="0"/>
      <w:iCs w:val="0"/>
      <w:color w:val="2420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AD61DC-1796-4460-8001-6349DCBCB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EQUEST FOR PROPOSAL</vt:lpstr>
      <vt:lpstr>REQUEST FOR PROPOSAL</vt:lpstr>
    </vt:vector>
  </TitlesOfParts>
  <Company>SPC</Company>
  <LinksUpToDate>false</LinksUpToDate>
  <CharactersWithSpaces>1543</CharactersWithSpaces>
  <SharedDoc>false</SharedDoc>
  <HLinks>
    <vt:vector size="12" baseType="variant">
      <vt:variant>
        <vt:i4>2490464</vt:i4>
      </vt:variant>
      <vt:variant>
        <vt:i4>3</vt:i4>
      </vt:variant>
      <vt:variant>
        <vt:i4>0</vt:i4>
      </vt:variant>
      <vt:variant>
        <vt:i4>5</vt:i4>
      </vt:variant>
      <vt:variant>
        <vt:lpwstr>http://www.spc.int/</vt:lpwstr>
      </vt:variant>
      <vt:variant>
        <vt:lpwstr/>
      </vt:variant>
      <vt:variant>
        <vt:i4>7405658</vt:i4>
      </vt:variant>
      <vt:variant>
        <vt:i4>0</vt:i4>
      </vt:variant>
      <vt:variant>
        <vt:i4>0</vt:i4>
      </vt:variant>
      <vt:variant>
        <vt:i4>5</vt:i4>
      </vt:variant>
      <vt:variant>
        <vt:lpwstr>mailto:procurement@spc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</dc:title>
  <dc:creator>efi</dc:creator>
  <cp:lastModifiedBy>Shivani Nand</cp:lastModifiedBy>
  <cp:revision>2</cp:revision>
  <cp:lastPrinted>2017-04-12T02:29:00Z</cp:lastPrinted>
  <dcterms:created xsi:type="dcterms:W3CDTF">2021-02-22T04:19:00Z</dcterms:created>
  <dcterms:modified xsi:type="dcterms:W3CDTF">2021-02-22T04:19:00Z</dcterms:modified>
</cp:coreProperties>
</file>